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A8297" w14:textId="0E3013F4" w:rsidR="00D63390" w:rsidRDefault="00636019" w:rsidP="002B26A9">
      <w:pPr>
        <w:spacing w:after="12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EX Institute</w:t>
      </w:r>
    </w:p>
    <w:p w14:paraId="76F09AB1" w14:textId="15A333DE" w:rsidR="008076C0" w:rsidRPr="00D63390" w:rsidRDefault="007E62B4" w:rsidP="002B26A9">
      <w:pPr>
        <w:spacing w:after="120" w:line="240" w:lineRule="auto"/>
        <w:jc w:val="center"/>
        <w:rPr>
          <w:b/>
          <w:sz w:val="28"/>
          <w:szCs w:val="28"/>
        </w:rPr>
      </w:pPr>
      <w:r w:rsidRPr="00D63390">
        <w:rPr>
          <w:b/>
          <w:sz w:val="28"/>
          <w:szCs w:val="28"/>
        </w:rPr>
        <w:t>Initiator</w:t>
      </w:r>
      <w:r w:rsidR="00BD34B8" w:rsidRPr="00D63390">
        <w:rPr>
          <w:b/>
          <w:sz w:val="28"/>
          <w:szCs w:val="28"/>
        </w:rPr>
        <w:t xml:space="preserve"> </w:t>
      </w:r>
      <w:r w:rsidR="00636019">
        <w:rPr>
          <w:b/>
          <w:sz w:val="28"/>
          <w:szCs w:val="28"/>
        </w:rPr>
        <w:t>Grant Scheme</w:t>
      </w:r>
      <w:r w:rsidR="00BD34B8" w:rsidRPr="00D63390">
        <w:rPr>
          <w:b/>
          <w:sz w:val="28"/>
          <w:szCs w:val="28"/>
        </w:rPr>
        <w:t xml:space="preserve"> </w:t>
      </w:r>
      <w:r w:rsidR="00B02249">
        <w:rPr>
          <w:b/>
          <w:sz w:val="28"/>
          <w:szCs w:val="28"/>
        </w:rPr>
        <w:t xml:space="preserve">2019 </w:t>
      </w:r>
      <w:r w:rsidR="00BD34B8" w:rsidRPr="00D63390">
        <w:rPr>
          <w:b/>
          <w:sz w:val="28"/>
          <w:szCs w:val="28"/>
        </w:rPr>
        <w:t>Application Form</w:t>
      </w:r>
    </w:p>
    <w:p w14:paraId="746434B3" w14:textId="77777777" w:rsidR="00EA3844" w:rsidRDefault="00686AD8" w:rsidP="002B26A9">
      <w:pPr>
        <w:spacing w:after="120" w:line="240" w:lineRule="auto"/>
        <w:jc w:val="center"/>
      </w:pPr>
      <w:r w:rsidRPr="002B26A9">
        <w:t>Please return the completed form to</w:t>
      </w:r>
      <w:r w:rsidR="00636019">
        <w:t xml:space="preserve"> </w:t>
      </w:r>
      <w:hyperlink r:id="rId6" w:history="1">
        <w:r w:rsidR="00197E5B" w:rsidRPr="00F1767A">
          <w:rPr>
            <w:rStyle w:val="Hyperlink"/>
          </w:rPr>
          <w:t>QUEX@exeter.ac.uk</w:t>
        </w:r>
      </w:hyperlink>
      <w:r w:rsidR="00636019">
        <w:t xml:space="preserve"> </w:t>
      </w:r>
      <w:r w:rsidR="00197E5B" w:rsidRPr="00D94A56">
        <w:rPr>
          <w:b/>
        </w:rPr>
        <w:t>and</w:t>
      </w:r>
      <w:r w:rsidR="00197E5B">
        <w:t xml:space="preserve"> </w:t>
      </w:r>
      <w:hyperlink r:id="rId7" w:history="1">
        <w:r w:rsidR="008905F0" w:rsidRPr="0026537A">
          <w:rPr>
            <w:rStyle w:val="Hyperlink"/>
          </w:rPr>
          <w:t>globalstrategy@uq.edu.au</w:t>
        </w:r>
      </w:hyperlink>
      <w:r w:rsidR="008905F0">
        <w:t xml:space="preserve"> </w:t>
      </w:r>
      <w:r w:rsidR="00544859">
        <w:t xml:space="preserve">by </w:t>
      </w:r>
    </w:p>
    <w:p w14:paraId="076B6F38" w14:textId="310273E0" w:rsidR="00686AD8" w:rsidRDefault="00994B33" w:rsidP="002B26A9">
      <w:pPr>
        <w:spacing w:after="120" w:line="240" w:lineRule="auto"/>
        <w:jc w:val="center"/>
      </w:pPr>
      <w:r>
        <w:rPr>
          <w:b/>
        </w:rPr>
        <w:t>1 April</w:t>
      </w:r>
      <w:r w:rsidR="00977234" w:rsidRPr="00A444F8">
        <w:rPr>
          <w:b/>
        </w:rPr>
        <w:t xml:space="preserve"> 2019</w:t>
      </w:r>
    </w:p>
    <w:p w14:paraId="54D72538" w14:textId="381A3CD2" w:rsidR="00CD7062" w:rsidRDefault="00CD7062" w:rsidP="002B26A9">
      <w:pPr>
        <w:spacing w:after="120" w:line="240" w:lineRule="auto"/>
        <w:jc w:val="center"/>
        <w:rPr>
          <w:rFonts w:ascii="Arial" w:hAnsi="Arial" w:cs="Arial"/>
          <w:b/>
          <w:sz w:val="20"/>
          <w:lang w:val="en-US"/>
        </w:rPr>
      </w:pPr>
      <w:r w:rsidRPr="0099173E">
        <w:rPr>
          <w:rFonts w:ascii="Arial" w:hAnsi="Arial" w:cs="Arial"/>
          <w:b/>
          <w:sz w:val="20"/>
          <w:lang w:val="en-US"/>
        </w:rPr>
        <w:t xml:space="preserve">Please </w:t>
      </w:r>
      <w:r w:rsidR="009F71DE">
        <w:rPr>
          <w:rFonts w:ascii="Arial" w:hAnsi="Arial" w:cs="Arial"/>
          <w:b/>
          <w:sz w:val="20"/>
          <w:lang w:val="en-US"/>
        </w:rPr>
        <w:t>read</w:t>
      </w:r>
      <w:r w:rsidR="009F71DE" w:rsidRPr="0099173E">
        <w:rPr>
          <w:rFonts w:ascii="Arial" w:hAnsi="Arial" w:cs="Arial"/>
          <w:b/>
          <w:sz w:val="20"/>
          <w:lang w:val="en-US"/>
        </w:rPr>
        <w:t xml:space="preserve"> </w:t>
      </w:r>
      <w:r w:rsidRPr="0099173E">
        <w:rPr>
          <w:rFonts w:ascii="Arial" w:hAnsi="Arial" w:cs="Arial"/>
          <w:b/>
          <w:sz w:val="20"/>
          <w:lang w:val="en-US"/>
        </w:rPr>
        <w:t xml:space="preserve">the </w:t>
      </w:r>
      <w:r>
        <w:rPr>
          <w:rFonts w:ascii="Arial" w:hAnsi="Arial" w:cs="Arial"/>
          <w:b/>
          <w:sz w:val="20"/>
          <w:lang w:val="en-US"/>
        </w:rPr>
        <w:t xml:space="preserve">QUEX </w:t>
      </w:r>
      <w:r w:rsidR="00636019">
        <w:rPr>
          <w:rFonts w:ascii="Arial" w:hAnsi="Arial" w:cs="Arial"/>
          <w:b/>
          <w:sz w:val="20"/>
          <w:lang w:val="en-US"/>
        </w:rPr>
        <w:t xml:space="preserve">Institute </w:t>
      </w:r>
      <w:r>
        <w:rPr>
          <w:rFonts w:ascii="Arial" w:hAnsi="Arial" w:cs="Arial"/>
          <w:b/>
          <w:sz w:val="20"/>
          <w:lang w:val="en-US"/>
        </w:rPr>
        <w:t xml:space="preserve">Initiator </w:t>
      </w:r>
      <w:r w:rsidR="009F71DE">
        <w:rPr>
          <w:rFonts w:ascii="Arial" w:hAnsi="Arial" w:cs="Arial"/>
          <w:b/>
          <w:sz w:val="20"/>
          <w:lang w:val="en-US"/>
        </w:rPr>
        <w:t>Grant</w:t>
      </w:r>
      <w:r w:rsidR="00636019">
        <w:rPr>
          <w:rFonts w:ascii="Arial" w:hAnsi="Arial" w:cs="Arial"/>
          <w:b/>
          <w:sz w:val="20"/>
          <w:lang w:val="en-US"/>
        </w:rPr>
        <w:t xml:space="preserve"> Scheme </w:t>
      </w:r>
      <w:r w:rsidR="00951DB6">
        <w:rPr>
          <w:rFonts w:ascii="Arial" w:hAnsi="Arial" w:cs="Arial"/>
          <w:b/>
          <w:sz w:val="20"/>
          <w:lang w:val="en-US"/>
        </w:rPr>
        <w:t xml:space="preserve">2019 </w:t>
      </w:r>
      <w:r>
        <w:rPr>
          <w:rFonts w:ascii="Arial" w:hAnsi="Arial" w:cs="Arial"/>
          <w:b/>
          <w:sz w:val="20"/>
          <w:lang w:val="en-US"/>
        </w:rPr>
        <w:t>Guidelines</w:t>
      </w:r>
      <w:r w:rsidR="00F6379A">
        <w:rPr>
          <w:rFonts w:ascii="Arial" w:hAnsi="Arial" w:cs="Arial"/>
          <w:b/>
          <w:sz w:val="20"/>
          <w:lang w:val="en-US"/>
        </w:rPr>
        <w:t xml:space="preserve"> </w:t>
      </w:r>
      <w:r w:rsidR="00636019">
        <w:rPr>
          <w:rFonts w:ascii="Arial" w:hAnsi="Arial" w:cs="Arial"/>
          <w:b/>
          <w:sz w:val="20"/>
          <w:lang w:val="en-US"/>
        </w:rPr>
        <w:br/>
      </w:r>
      <w:r w:rsidRPr="0099173E">
        <w:rPr>
          <w:rFonts w:ascii="Arial" w:hAnsi="Arial" w:cs="Arial"/>
          <w:b/>
          <w:sz w:val="20"/>
          <w:lang w:val="en-US"/>
        </w:rPr>
        <w:t xml:space="preserve">before completing </w:t>
      </w:r>
      <w:r w:rsidR="00951DB6">
        <w:rPr>
          <w:rFonts w:ascii="Arial" w:hAnsi="Arial" w:cs="Arial"/>
          <w:b/>
          <w:sz w:val="20"/>
          <w:lang w:val="en-US"/>
        </w:rPr>
        <w:t xml:space="preserve">this </w:t>
      </w:r>
      <w:bookmarkStart w:id="0" w:name="_GoBack"/>
      <w:bookmarkEnd w:id="0"/>
      <w:r w:rsidRPr="0099173E">
        <w:rPr>
          <w:rFonts w:ascii="Arial" w:hAnsi="Arial" w:cs="Arial"/>
          <w:b/>
          <w:sz w:val="20"/>
          <w:lang w:val="en-US"/>
        </w:rPr>
        <w:t>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D3DCC" w14:paraId="060EA8AD" w14:textId="77777777" w:rsidTr="002A37DF">
        <w:tc>
          <w:tcPr>
            <w:tcW w:w="9242" w:type="dxa"/>
            <w:shd w:val="clear" w:color="auto" w:fill="D9D9D9" w:themeFill="background1" w:themeFillShade="D9"/>
          </w:tcPr>
          <w:p w14:paraId="3F965A30" w14:textId="2158C0B0" w:rsidR="002D3DCC" w:rsidRPr="00407E0C" w:rsidRDefault="002A37DF" w:rsidP="009F71DE">
            <w:pPr>
              <w:rPr>
                <w:b/>
              </w:rPr>
            </w:pPr>
            <w:r>
              <w:rPr>
                <w:b/>
              </w:rPr>
              <w:t xml:space="preserve">1. </w:t>
            </w:r>
            <w:r w:rsidR="009F71DE">
              <w:rPr>
                <w:b/>
              </w:rPr>
              <w:t xml:space="preserve">Title </w:t>
            </w:r>
            <w:r>
              <w:rPr>
                <w:b/>
              </w:rPr>
              <w:t xml:space="preserve">of proposed </w:t>
            </w:r>
            <w:r w:rsidR="00CD7062">
              <w:rPr>
                <w:b/>
              </w:rPr>
              <w:t>i</w:t>
            </w:r>
            <w:r w:rsidR="00124544">
              <w:rPr>
                <w:b/>
              </w:rPr>
              <w:t>nitiative</w:t>
            </w:r>
            <w:r>
              <w:rPr>
                <w:b/>
              </w:rPr>
              <w:t xml:space="preserve"> </w:t>
            </w:r>
            <w:r w:rsidRPr="00910853">
              <w:rPr>
                <w:b/>
                <w:i/>
              </w:rPr>
              <w:t>(max</w:t>
            </w:r>
            <w:r w:rsidR="005078CB">
              <w:rPr>
                <w:b/>
                <w:i/>
              </w:rPr>
              <w:t>.</w:t>
            </w:r>
            <w:r w:rsidRPr="00910853">
              <w:rPr>
                <w:b/>
                <w:i/>
              </w:rPr>
              <w:t xml:space="preserve"> 70 characters</w:t>
            </w:r>
            <w:r>
              <w:rPr>
                <w:b/>
                <w:i/>
              </w:rPr>
              <w:t>)</w:t>
            </w:r>
          </w:p>
        </w:tc>
      </w:tr>
      <w:tr w:rsidR="002D3DCC" w14:paraId="1E79D4B1" w14:textId="77777777" w:rsidTr="002A37DF">
        <w:tc>
          <w:tcPr>
            <w:tcW w:w="9242" w:type="dxa"/>
            <w:shd w:val="clear" w:color="auto" w:fill="auto"/>
          </w:tcPr>
          <w:p w14:paraId="7B69A207" w14:textId="77777777" w:rsidR="002D3DCC" w:rsidRDefault="002D3DCC" w:rsidP="004D4201"/>
        </w:tc>
      </w:tr>
    </w:tbl>
    <w:p w14:paraId="42E13E60" w14:textId="56D89105" w:rsidR="002D3DCC" w:rsidRDefault="002D3DCC" w:rsidP="002B26A9">
      <w:pPr>
        <w:spacing w:after="0"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2F21A2" w14:paraId="0FF64840" w14:textId="77777777" w:rsidTr="002A37DF">
        <w:tc>
          <w:tcPr>
            <w:tcW w:w="9242" w:type="dxa"/>
            <w:gridSpan w:val="2"/>
            <w:shd w:val="clear" w:color="auto" w:fill="D9D9D9" w:themeFill="background1" w:themeFillShade="D9"/>
          </w:tcPr>
          <w:p w14:paraId="5622CBEE" w14:textId="542E7B4C" w:rsidR="002F21A2" w:rsidRPr="00D94A56" w:rsidRDefault="00B319CA" w:rsidP="00B319CA">
            <w:pPr>
              <w:rPr>
                <w:b/>
                <w:i/>
              </w:rPr>
            </w:pPr>
            <w:r>
              <w:rPr>
                <w:b/>
              </w:rPr>
              <w:t>2</w:t>
            </w:r>
            <w:r w:rsidR="002A37DF">
              <w:rPr>
                <w:b/>
              </w:rPr>
              <w:t xml:space="preserve">. </w:t>
            </w:r>
            <w:r w:rsidR="002A37DF" w:rsidRPr="002D3DCC">
              <w:rPr>
                <w:b/>
                <w:color w:val="000000" w:themeColor="text1"/>
              </w:rPr>
              <w:t>Applicants</w:t>
            </w:r>
            <w:r w:rsidR="00C14325">
              <w:rPr>
                <w:b/>
                <w:i/>
                <w:color w:val="000000" w:themeColor="text1"/>
              </w:rPr>
              <w:t xml:space="preserve"> (please add further lines if there are more applicants)</w:t>
            </w:r>
          </w:p>
        </w:tc>
      </w:tr>
      <w:tr w:rsidR="00B76301" w14:paraId="53798A1D" w14:textId="77777777" w:rsidTr="00D63390">
        <w:tc>
          <w:tcPr>
            <w:tcW w:w="9242" w:type="dxa"/>
            <w:gridSpan w:val="2"/>
          </w:tcPr>
          <w:p w14:paraId="763E6A1B" w14:textId="4012DAFD" w:rsidR="00B76301" w:rsidRPr="00FF77BB" w:rsidRDefault="00B76301" w:rsidP="00B319CA">
            <w:pPr>
              <w:rPr>
                <w:b/>
              </w:rPr>
            </w:pPr>
            <w:r w:rsidRPr="00FF77BB">
              <w:rPr>
                <w:b/>
              </w:rPr>
              <w:t xml:space="preserve">Lead </w:t>
            </w:r>
            <w:r w:rsidR="002A3DD9">
              <w:rPr>
                <w:b/>
              </w:rPr>
              <w:t xml:space="preserve">Applicant </w:t>
            </w:r>
            <w:r w:rsidR="00910853" w:rsidRPr="00FF77BB">
              <w:rPr>
                <w:b/>
              </w:rPr>
              <w:t>(1)</w:t>
            </w:r>
          </w:p>
        </w:tc>
      </w:tr>
      <w:tr w:rsidR="00B76301" w14:paraId="61BE7927" w14:textId="77777777" w:rsidTr="0003339F">
        <w:tc>
          <w:tcPr>
            <w:tcW w:w="2376" w:type="dxa"/>
            <w:shd w:val="pct10" w:color="auto" w:fill="auto"/>
          </w:tcPr>
          <w:p w14:paraId="78B4618F" w14:textId="77777777" w:rsidR="00B76301" w:rsidRPr="00FF77BB" w:rsidRDefault="00B76301">
            <w:r w:rsidRPr="00FF77BB">
              <w:t>Name</w:t>
            </w:r>
          </w:p>
        </w:tc>
        <w:tc>
          <w:tcPr>
            <w:tcW w:w="6866" w:type="dxa"/>
          </w:tcPr>
          <w:p w14:paraId="3B0FA1C9" w14:textId="77777777" w:rsidR="00B76301" w:rsidRPr="00FF77BB" w:rsidRDefault="00B76301"/>
        </w:tc>
      </w:tr>
      <w:tr w:rsidR="00B76301" w14:paraId="106B31D2" w14:textId="77777777" w:rsidTr="0003339F">
        <w:tc>
          <w:tcPr>
            <w:tcW w:w="2376" w:type="dxa"/>
            <w:shd w:val="pct10" w:color="auto" w:fill="auto"/>
          </w:tcPr>
          <w:p w14:paraId="633AC4E7" w14:textId="77777777" w:rsidR="00B76301" w:rsidRPr="00FF77BB" w:rsidRDefault="00B76301">
            <w:r w:rsidRPr="00FF77BB">
              <w:t>Post</w:t>
            </w:r>
          </w:p>
        </w:tc>
        <w:tc>
          <w:tcPr>
            <w:tcW w:w="6866" w:type="dxa"/>
          </w:tcPr>
          <w:p w14:paraId="60A0B5CC" w14:textId="77777777" w:rsidR="00B76301" w:rsidRPr="00FF77BB" w:rsidRDefault="00B76301"/>
        </w:tc>
      </w:tr>
      <w:tr w:rsidR="00B15AFA" w14:paraId="53A1DB0F" w14:textId="77777777" w:rsidTr="0003339F">
        <w:tc>
          <w:tcPr>
            <w:tcW w:w="2376" w:type="dxa"/>
            <w:shd w:val="pct10" w:color="auto" w:fill="auto"/>
          </w:tcPr>
          <w:p w14:paraId="6FB8011D" w14:textId="5D1D73B8" w:rsidR="00B15AFA" w:rsidRPr="00FF77BB" w:rsidRDefault="00B15AFA">
            <w:r>
              <w:t>Appointment type</w:t>
            </w:r>
          </w:p>
        </w:tc>
        <w:tc>
          <w:tcPr>
            <w:tcW w:w="6866" w:type="dxa"/>
          </w:tcPr>
          <w:p w14:paraId="010FBBBC" w14:textId="45090CF1" w:rsidR="00B15AFA" w:rsidRPr="00FF77BB" w:rsidRDefault="00B15AFA">
            <w:r>
              <w:t>fixed term / continuing</w:t>
            </w:r>
          </w:p>
        </w:tc>
      </w:tr>
      <w:tr w:rsidR="00B15AFA" w14:paraId="091FCE8F" w14:textId="77777777" w:rsidTr="0003339F">
        <w:tc>
          <w:tcPr>
            <w:tcW w:w="2376" w:type="dxa"/>
            <w:shd w:val="pct10" w:color="auto" w:fill="auto"/>
          </w:tcPr>
          <w:p w14:paraId="571F5685" w14:textId="097A53AA" w:rsidR="00B15AFA" w:rsidRPr="00FF77BB" w:rsidRDefault="00B15AFA">
            <w:r>
              <w:t>Appointment</w:t>
            </w:r>
          </w:p>
        </w:tc>
        <w:tc>
          <w:tcPr>
            <w:tcW w:w="6866" w:type="dxa"/>
          </w:tcPr>
          <w:p w14:paraId="68470F38" w14:textId="1EC813A1" w:rsidR="00B15AFA" w:rsidRPr="00FF77BB" w:rsidRDefault="00B15AFA">
            <w:r>
              <w:t xml:space="preserve">academic / </w:t>
            </w:r>
            <w:r w:rsidR="00DB4A56">
              <w:t>research</w:t>
            </w:r>
            <w:r>
              <w:t xml:space="preserve"> / </w:t>
            </w:r>
            <w:r w:rsidR="00DB4A56">
              <w:t>adjunct</w:t>
            </w:r>
            <w:r>
              <w:t xml:space="preserve"> / conjoint / honorary / emeritus </w:t>
            </w:r>
          </w:p>
        </w:tc>
      </w:tr>
      <w:tr w:rsidR="00B76301" w14:paraId="2A0C51AD" w14:textId="77777777" w:rsidTr="0003339F">
        <w:tc>
          <w:tcPr>
            <w:tcW w:w="2376" w:type="dxa"/>
            <w:shd w:val="pct10" w:color="auto" w:fill="auto"/>
          </w:tcPr>
          <w:p w14:paraId="7B630F8A" w14:textId="77777777" w:rsidR="00B76301" w:rsidRPr="00FF77BB" w:rsidRDefault="00B76301">
            <w:r w:rsidRPr="00FF77BB">
              <w:t>Department</w:t>
            </w:r>
          </w:p>
        </w:tc>
        <w:tc>
          <w:tcPr>
            <w:tcW w:w="6866" w:type="dxa"/>
          </w:tcPr>
          <w:p w14:paraId="22582190" w14:textId="77777777" w:rsidR="00B76301" w:rsidRPr="00FF77BB" w:rsidRDefault="00B76301"/>
        </w:tc>
      </w:tr>
      <w:tr w:rsidR="00B76301" w14:paraId="1FEC466C" w14:textId="77777777" w:rsidTr="0003339F">
        <w:tc>
          <w:tcPr>
            <w:tcW w:w="2376" w:type="dxa"/>
            <w:shd w:val="pct10" w:color="auto" w:fill="auto"/>
          </w:tcPr>
          <w:p w14:paraId="35A634D0" w14:textId="77777777" w:rsidR="00B76301" w:rsidRPr="00FF77BB" w:rsidRDefault="00B76301">
            <w:r w:rsidRPr="00FF77BB">
              <w:t>Institution</w:t>
            </w:r>
          </w:p>
        </w:tc>
        <w:tc>
          <w:tcPr>
            <w:tcW w:w="6866" w:type="dxa"/>
          </w:tcPr>
          <w:p w14:paraId="4444D6AB" w14:textId="77777777" w:rsidR="00B76301" w:rsidRPr="00FF77BB" w:rsidRDefault="00B76301"/>
        </w:tc>
      </w:tr>
      <w:tr w:rsidR="00B76301" w14:paraId="25CCFA8A" w14:textId="77777777" w:rsidTr="0003339F">
        <w:tc>
          <w:tcPr>
            <w:tcW w:w="2376" w:type="dxa"/>
            <w:shd w:val="pct10" w:color="auto" w:fill="auto"/>
          </w:tcPr>
          <w:p w14:paraId="46567114" w14:textId="77777777" w:rsidR="00B76301" w:rsidRPr="00FF77BB" w:rsidRDefault="00B76301" w:rsidP="00D63390">
            <w:r w:rsidRPr="00FF77BB">
              <w:t>Email</w:t>
            </w:r>
          </w:p>
        </w:tc>
        <w:tc>
          <w:tcPr>
            <w:tcW w:w="6866" w:type="dxa"/>
          </w:tcPr>
          <w:p w14:paraId="7D3CEFEB" w14:textId="77777777" w:rsidR="00B76301" w:rsidRPr="00FF77BB" w:rsidRDefault="00B76301" w:rsidP="00D63390"/>
        </w:tc>
      </w:tr>
      <w:tr w:rsidR="00B76301" w14:paraId="0B15A6F9" w14:textId="77777777" w:rsidTr="0003339F">
        <w:tc>
          <w:tcPr>
            <w:tcW w:w="2376" w:type="dxa"/>
            <w:shd w:val="pct10" w:color="auto" w:fill="auto"/>
          </w:tcPr>
          <w:p w14:paraId="43B456D3" w14:textId="77777777" w:rsidR="00B76301" w:rsidRPr="00FF77BB" w:rsidRDefault="00B76301" w:rsidP="00D63390">
            <w:r w:rsidRPr="00FF77BB">
              <w:t>Phone</w:t>
            </w:r>
          </w:p>
        </w:tc>
        <w:tc>
          <w:tcPr>
            <w:tcW w:w="6866" w:type="dxa"/>
          </w:tcPr>
          <w:p w14:paraId="7873BC8F" w14:textId="77777777" w:rsidR="00B76301" w:rsidRPr="00FF77BB" w:rsidRDefault="00B76301" w:rsidP="00D63390"/>
        </w:tc>
      </w:tr>
      <w:tr w:rsidR="00B76301" w14:paraId="4DCBEB5A" w14:textId="77777777" w:rsidTr="00D63390">
        <w:tc>
          <w:tcPr>
            <w:tcW w:w="9242" w:type="dxa"/>
            <w:gridSpan w:val="2"/>
          </w:tcPr>
          <w:p w14:paraId="6B238C58" w14:textId="2DBD515C" w:rsidR="00B76301" w:rsidRPr="00FF77BB" w:rsidRDefault="00E410D5" w:rsidP="00E410D5">
            <w:pPr>
              <w:rPr>
                <w:b/>
              </w:rPr>
            </w:pPr>
            <w:r>
              <w:rPr>
                <w:b/>
              </w:rPr>
              <w:t>Co-</w:t>
            </w:r>
            <w:r w:rsidR="00B76301" w:rsidRPr="00FF77BB">
              <w:rPr>
                <w:b/>
              </w:rPr>
              <w:t>Applicant</w:t>
            </w:r>
            <w:r w:rsidR="00B319CA">
              <w:rPr>
                <w:b/>
              </w:rPr>
              <w:t xml:space="preserve"> </w:t>
            </w:r>
            <w:r w:rsidR="00910853" w:rsidRPr="00FF77BB">
              <w:rPr>
                <w:b/>
              </w:rPr>
              <w:t>(2)</w:t>
            </w:r>
          </w:p>
        </w:tc>
      </w:tr>
      <w:tr w:rsidR="0003339F" w14:paraId="26A5098A" w14:textId="77777777" w:rsidTr="0003339F">
        <w:tc>
          <w:tcPr>
            <w:tcW w:w="2376" w:type="dxa"/>
            <w:shd w:val="pct10" w:color="auto" w:fill="auto"/>
          </w:tcPr>
          <w:p w14:paraId="2310BE61" w14:textId="77777777" w:rsidR="0003339F" w:rsidRPr="00FF77BB" w:rsidRDefault="0003339F" w:rsidP="00D63390">
            <w:r w:rsidRPr="00FF77BB">
              <w:t>Name</w:t>
            </w:r>
          </w:p>
        </w:tc>
        <w:tc>
          <w:tcPr>
            <w:tcW w:w="6866" w:type="dxa"/>
          </w:tcPr>
          <w:p w14:paraId="54644B2E" w14:textId="77777777" w:rsidR="0003339F" w:rsidRPr="00FF77BB" w:rsidRDefault="0003339F" w:rsidP="00D63390"/>
        </w:tc>
      </w:tr>
      <w:tr w:rsidR="0003339F" w14:paraId="246577CC" w14:textId="77777777" w:rsidTr="0003339F">
        <w:tc>
          <w:tcPr>
            <w:tcW w:w="2376" w:type="dxa"/>
            <w:shd w:val="pct10" w:color="auto" w:fill="auto"/>
          </w:tcPr>
          <w:p w14:paraId="246BC734" w14:textId="77777777" w:rsidR="0003339F" w:rsidRPr="00FF77BB" w:rsidRDefault="0003339F" w:rsidP="00D63390">
            <w:r w:rsidRPr="00FF77BB">
              <w:t>Post</w:t>
            </w:r>
          </w:p>
        </w:tc>
        <w:tc>
          <w:tcPr>
            <w:tcW w:w="6866" w:type="dxa"/>
          </w:tcPr>
          <w:p w14:paraId="55C5E816" w14:textId="77777777" w:rsidR="0003339F" w:rsidRPr="00FF77BB" w:rsidRDefault="0003339F" w:rsidP="00D63390"/>
        </w:tc>
      </w:tr>
      <w:tr w:rsidR="00BA7D3A" w14:paraId="21D055A3" w14:textId="77777777" w:rsidTr="0003339F">
        <w:tc>
          <w:tcPr>
            <w:tcW w:w="2376" w:type="dxa"/>
            <w:shd w:val="pct10" w:color="auto" w:fill="auto"/>
          </w:tcPr>
          <w:p w14:paraId="34B9BF65" w14:textId="472C20C3" w:rsidR="00BA7D3A" w:rsidRPr="00FF77BB" w:rsidRDefault="00BA7D3A" w:rsidP="00BA7D3A">
            <w:r w:rsidRPr="0044727D">
              <w:t>Appointment type</w:t>
            </w:r>
          </w:p>
        </w:tc>
        <w:tc>
          <w:tcPr>
            <w:tcW w:w="6866" w:type="dxa"/>
          </w:tcPr>
          <w:p w14:paraId="54F04D3F" w14:textId="7CEDEA85" w:rsidR="00BA7D3A" w:rsidRPr="00FF77BB" w:rsidRDefault="00BA7D3A" w:rsidP="00BA7D3A">
            <w:r w:rsidRPr="0044727D">
              <w:t>fixed term / continuing</w:t>
            </w:r>
          </w:p>
        </w:tc>
      </w:tr>
      <w:tr w:rsidR="00BA7D3A" w14:paraId="258807F9" w14:textId="77777777" w:rsidTr="0003339F">
        <w:tc>
          <w:tcPr>
            <w:tcW w:w="2376" w:type="dxa"/>
            <w:shd w:val="pct10" w:color="auto" w:fill="auto"/>
          </w:tcPr>
          <w:p w14:paraId="465ABCD6" w14:textId="0EC4FEDA" w:rsidR="00BA7D3A" w:rsidRPr="00FF77BB" w:rsidRDefault="00BA7D3A" w:rsidP="00BA7D3A">
            <w:r w:rsidRPr="0044727D">
              <w:t>Appointment</w:t>
            </w:r>
          </w:p>
        </w:tc>
        <w:tc>
          <w:tcPr>
            <w:tcW w:w="6866" w:type="dxa"/>
          </w:tcPr>
          <w:p w14:paraId="220B45F8" w14:textId="2946B2F8" w:rsidR="00BA7D3A" w:rsidRPr="00FF77BB" w:rsidRDefault="00A444F8" w:rsidP="00BA7D3A">
            <w:r>
              <w:t>academic / research / adjunct / conjoint / honorary / emeritus</w:t>
            </w:r>
          </w:p>
        </w:tc>
      </w:tr>
      <w:tr w:rsidR="0003339F" w14:paraId="032B73BB" w14:textId="77777777" w:rsidTr="0003339F">
        <w:tc>
          <w:tcPr>
            <w:tcW w:w="2376" w:type="dxa"/>
            <w:shd w:val="pct10" w:color="auto" w:fill="auto"/>
          </w:tcPr>
          <w:p w14:paraId="63B1A4D9" w14:textId="77777777" w:rsidR="0003339F" w:rsidRPr="00FF77BB" w:rsidRDefault="0003339F" w:rsidP="00D63390">
            <w:r w:rsidRPr="00FF77BB">
              <w:t>Department</w:t>
            </w:r>
          </w:p>
        </w:tc>
        <w:tc>
          <w:tcPr>
            <w:tcW w:w="6866" w:type="dxa"/>
          </w:tcPr>
          <w:p w14:paraId="310E0D92" w14:textId="77777777" w:rsidR="0003339F" w:rsidRPr="00FF77BB" w:rsidRDefault="0003339F" w:rsidP="00D63390"/>
        </w:tc>
      </w:tr>
      <w:tr w:rsidR="0003339F" w14:paraId="6068BD97" w14:textId="77777777" w:rsidTr="0003339F">
        <w:tc>
          <w:tcPr>
            <w:tcW w:w="2376" w:type="dxa"/>
            <w:shd w:val="pct10" w:color="auto" w:fill="auto"/>
          </w:tcPr>
          <w:p w14:paraId="350390AB" w14:textId="77777777" w:rsidR="0003339F" w:rsidRPr="00FF77BB" w:rsidRDefault="0003339F" w:rsidP="00D63390">
            <w:r w:rsidRPr="00FF77BB">
              <w:t>Institution</w:t>
            </w:r>
          </w:p>
        </w:tc>
        <w:tc>
          <w:tcPr>
            <w:tcW w:w="6866" w:type="dxa"/>
          </w:tcPr>
          <w:p w14:paraId="64D1D1C1" w14:textId="77777777" w:rsidR="0003339F" w:rsidRPr="00FF77BB" w:rsidRDefault="0003339F" w:rsidP="00D63390"/>
        </w:tc>
      </w:tr>
      <w:tr w:rsidR="0003339F" w14:paraId="4777D729" w14:textId="77777777" w:rsidTr="0003339F">
        <w:tc>
          <w:tcPr>
            <w:tcW w:w="2376" w:type="dxa"/>
            <w:shd w:val="pct10" w:color="auto" w:fill="auto"/>
          </w:tcPr>
          <w:p w14:paraId="2D3E39F3" w14:textId="77777777" w:rsidR="0003339F" w:rsidRPr="00FF77BB" w:rsidRDefault="0003339F" w:rsidP="00D63390">
            <w:r w:rsidRPr="00FF77BB">
              <w:t>Email</w:t>
            </w:r>
          </w:p>
        </w:tc>
        <w:tc>
          <w:tcPr>
            <w:tcW w:w="6866" w:type="dxa"/>
          </w:tcPr>
          <w:p w14:paraId="4741EEED" w14:textId="77777777" w:rsidR="0003339F" w:rsidRPr="00FF77BB" w:rsidRDefault="0003339F" w:rsidP="00D63390"/>
        </w:tc>
      </w:tr>
      <w:tr w:rsidR="0003339F" w14:paraId="55B95801" w14:textId="77777777" w:rsidTr="0003339F">
        <w:tc>
          <w:tcPr>
            <w:tcW w:w="2376" w:type="dxa"/>
            <w:shd w:val="pct10" w:color="auto" w:fill="auto"/>
          </w:tcPr>
          <w:p w14:paraId="5B860A4C" w14:textId="77777777" w:rsidR="0003339F" w:rsidRPr="00FF77BB" w:rsidRDefault="0003339F" w:rsidP="00D63390">
            <w:r w:rsidRPr="00FF77BB">
              <w:t>Phone</w:t>
            </w:r>
          </w:p>
        </w:tc>
        <w:tc>
          <w:tcPr>
            <w:tcW w:w="6866" w:type="dxa"/>
          </w:tcPr>
          <w:p w14:paraId="4045ED9C" w14:textId="77777777" w:rsidR="0003339F" w:rsidRPr="00FF77BB" w:rsidRDefault="0003339F" w:rsidP="00D63390"/>
        </w:tc>
      </w:tr>
      <w:tr w:rsidR="00B76301" w14:paraId="34CDABCA" w14:textId="77777777" w:rsidTr="00D63390">
        <w:tc>
          <w:tcPr>
            <w:tcW w:w="9242" w:type="dxa"/>
            <w:gridSpan w:val="2"/>
          </w:tcPr>
          <w:p w14:paraId="0AE60154" w14:textId="27E4F68E" w:rsidR="00B76301" w:rsidRPr="00FF77BB" w:rsidRDefault="00B319CA" w:rsidP="00E410D5">
            <w:pPr>
              <w:rPr>
                <w:b/>
              </w:rPr>
            </w:pPr>
            <w:r>
              <w:rPr>
                <w:b/>
              </w:rPr>
              <w:t xml:space="preserve">Additional </w:t>
            </w:r>
            <w:r w:rsidR="00B76301" w:rsidRPr="00FF77BB">
              <w:rPr>
                <w:b/>
              </w:rPr>
              <w:t>Applicant</w:t>
            </w:r>
            <w:r w:rsidR="00910853" w:rsidRPr="00FF77BB">
              <w:rPr>
                <w:b/>
              </w:rPr>
              <w:t xml:space="preserve"> </w:t>
            </w:r>
            <w:r w:rsidR="00CE1795" w:rsidRPr="00FF77BB">
              <w:rPr>
                <w:b/>
              </w:rPr>
              <w:t>(if a</w:t>
            </w:r>
            <w:r w:rsidR="00537D41">
              <w:rPr>
                <w:b/>
              </w:rPr>
              <w:t>pplicable)</w:t>
            </w:r>
            <w:r w:rsidR="00910853" w:rsidRPr="00FF77BB">
              <w:rPr>
                <w:b/>
              </w:rPr>
              <w:t>(3)</w:t>
            </w:r>
          </w:p>
        </w:tc>
      </w:tr>
      <w:tr w:rsidR="00B76301" w14:paraId="6715FB89" w14:textId="77777777" w:rsidTr="0003339F">
        <w:tc>
          <w:tcPr>
            <w:tcW w:w="2376" w:type="dxa"/>
            <w:shd w:val="pct10" w:color="auto" w:fill="auto"/>
          </w:tcPr>
          <w:p w14:paraId="514427AB" w14:textId="77777777" w:rsidR="00B76301" w:rsidRPr="00FF77BB" w:rsidRDefault="00B76301" w:rsidP="00D63390">
            <w:r w:rsidRPr="00FF77BB">
              <w:t>Name</w:t>
            </w:r>
          </w:p>
        </w:tc>
        <w:tc>
          <w:tcPr>
            <w:tcW w:w="6866" w:type="dxa"/>
          </w:tcPr>
          <w:p w14:paraId="3EB2A94E" w14:textId="77777777" w:rsidR="00B76301" w:rsidRPr="00FF77BB" w:rsidRDefault="00B76301" w:rsidP="00D63390"/>
        </w:tc>
      </w:tr>
      <w:tr w:rsidR="00B76301" w14:paraId="5ABCC0EF" w14:textId="77777777" w:rsidTr="0003339F">
        <w:tc>
          <w:tcPr>
            <w:tcW w:w="2376" w:type="dxa"/>
            <w:shd w:val="pct10" w:color="auto" w:fill="auto"/>
          </w:tcPr>
          <w:p w14:paraId="515FADAE" w14:textId="77777777" w:rsidR="00B76301" w:rsidRPr="00FF77BB" w:rsidRDefault="00B76301" w:rsidP="00D63390">
            <w:r w:rsidRPr="00FF77BB">
              <w:t>Post</w:t>
            </w:r>
          </w:p>
        </w:tc>
        <w:tc>
          <w:tcPr>
            <w:tcW w:w="6866" w:type="dxa"/>
          </w:tcPr>
          <w:p w14:paraId="5E96D02A" w14:textId="77777777" w:rsidR="00B76301" w:rsidRPr="00FF77BB" w:rsidRDefault="00B76301" w:rsidP="00D63390"/>
        </w:tc>
      </w:tr>
      <w:tr w:rsidR="00BA7D3A" w:rsidRPr="00FF77BB" w14:paraId="362295CE" w14:textId="77777777" w:rsidTr="00420E77">
        <w:tc>
          <w:tcPr>
            <w:tcW w:w="2376" w:type="dxa"/>
            <w:shd w:val="pct10" w:color="auto" w:fill="auto"/>
          </w:tcPr>
          <w:p w14:paraId="0407AC64" w14:textId="77777777" w:rsidR="00BA7D3A" w:rsidRPr="00FF77BB" w:rsidRDefault="00BA7D3A" w:rsidP="00420E77">
            <w:r>
              <w:t>Appointment type</w:t>
            </w:r>
          </w:p>
        </w:tc>
        <w:tc>
          <w:tcPr>
            <w:tcW w:w="6866" w:type="dxa"/>
          </w:tcPr>
          <w:p w14:paraId="356D1DF2" w14:textId="7EC4FD64" w:rsidR="00BA7D3A" w:rsidRPr="00FF77BB" w:rsidRDefault="00BA7D3A">
            <w:r>
              <w:t>fixed term / continuing</w:t>
            </w:r>
          </w:p>
        </w:tc>
      </w:tr>
      <w:tr w:rsidR="00BA7D3A" w:rsidRPr="00FF77BB" w14:paraId="0275F6D6" w14:textId="77777777" w:rsidTr="00420E77">
        <w:tc>
          <w:tcPr>
            <w:tcW w:w="2376" w:type="dxa"/>
            <w:shd w:val="pct10" w:color="auto" w:fill="auto"/>
          </w:tcPr>
          <w:p w14:paraId="67D9DF11" w14:textId="77777777" w:rsidR="00BA7D3A" w:rsidRPr="00FF77BB" w:rsidRDefault="00BA7D3A" w:rsidP="00420E77">
            <w:r>
              <w:t>Appointment</w:t>
            </w:r>
          </w:p>
        </w:tc>
        <w:tc>
          <w:tcPr>
            <w:tcW w:w="6866" w:type="dxa"/>
          </w:tcPr>
          <w:p w14:paraId="2C4F8A36" w14:textId="2336A632" w:rsidR="00BA7D3A" w:rsidRPr="00FF77BB" w:rsidRDefault="00A444F8" w:rsidP="00420E77">
            <w:r>
              <w:t>academic / research / adjunct / conjoint / honorary / emeritus</w:t>
            </w:r>
          </w:p>
        </w:tc>
      </w:tr>
      <w:tr w:rsidR="00B76301" w14:paraId="020CCD21" w14:textId="77777777" w:rsidTr="0003339F">
        <w:tc>
          <w:tcPr>
            <w:tcW w:w="2376" w:type="dxa"/>
            <w:shd w:val="pct10" w:color="auto" w:fill="auto"/>
          </w:tcPr>
          <w:p w14:paraId="16427D53" w14:textId="77777777" w:rsidR="00B76301" w:rsidRPr="00FF77BB" w:rsidRDefault="00B76301" w:rsidP="00D63390">
            <w:r w:rsidRPr="00FF77BB">
              <w:t>Department</w:t>
            </w:r>
          </w:p>
        </w:tc>
        <w:tc>
          <w:tcPr>
            <w:tcW w:w="6866" w:type="dxa"/>
          </w:tcPr>
          <w:p w14:paraId="0FCE8D3B" w14:textId="77777777" w:rsidR="00B76301" w:rsidRPr="00FF77BB" w:rsidRDefault="00B76301" w:rsidP="00D63390"/>
        </w:tc>
      </w:tr>
      <w:tr w:rsidR="00B76301" w14:paraId="5430B718" w14:textId="77777777" w:rsidTr="0003339F">
        <w:tc>
          <w:tcPr>
            <w:tcW w:w="2376" w:type="dxa"/>
            <w:shd w:val="pct10" w:color="auto" w:fill="auto"/>
          </w:tcPr>
          <w:p w14:paraId="40262369" w14:textId="77777777" w:rsidR="00B76301" w:rsidRPr="00FF77BB" w:rsidRDefault="00B76301" w:rsidP="00D63390">
            <w:r w:rsidRPr="00FF77BB">
              <w:t>Institution</w:t>
            </w:r>
          </w:p>
        </w:tc>
        <w:tc>
          <w:tcPr>
            <w:tcW w:w="6866" w:type="dxa"/>
          </w:tcPr>
          <w:p w14:paraId="1229445F" w14:textId="77777777" w:rsidR="00B76301" w:rsidRPr="00FF77BB" w:rsidRDefault="00B76301" w:rsidP="00D63390"/>
        </w:tc>
      </w:tr>
      <w:tr w:rsidR="00B76301" w14:paraId="49C8FB3F" w14:textId="77777777" w:rsidTr="0003339F">
        <w:tc>
          <w:tcPr>
            <w:tcW w:w="2376" w:type="dxa"/>
            <w:shd w:val="pct10" w:color="auto" w:fill="auto"/>
          </w:tcPr>
          <w:p w14:paraId="6BECF19A" w14:textId="77777777" w:rsidR="00B76301" w:rsidRPr="00FF77BB" w:rsidRDefault="00B76301" w:rsidP="00D63390">
            <w:r w:rsidRPr="00FF77BB">
              <w:t>Email</w:t>
            </w:r>
          </w:p>
        </w:tc>
        <w:tc>
          <w:tcPr>
            <w:tcW w:w="6866" w:type="dxa"/>
          </w:tcPr>
          <w:p w14:paraId="7BFD91A2" w14:textId="77777777" w:rsidR="00B76301" w:rsidRPr="00FF77BB" w:rsidRDefault="00B76301" w:rsidP="00D63390"/>
        </w:tc>
      </w:tr>
      <w:tr w:rsidR="00B76301" w14:paraId="40336D3B" w14:textId="77777777" w:rsidTr="0003339F">
        <w:tc>
          <w:tcPr>
            <w:tcW w:w="2376" w:type="dxa"/>
            <w:shd w:val="pct10" w:color="auto" w:fill="auto"/>
          </w:tcPr>
          <w:p w14:paraId="3E5B826B" w14:textId="77777777" w:rsidR="00B76301" w:rsidRPr="00FF77BB" w:rsidRDefault="00B76301" w:rsidP="00D63390">
            <w:r w:rsidRPr="00FF77BB">
              <w:t>Phone</w:t>
            </w:r>
          </w:p>
        </w:tc>
        <w:tc>
          <w:tcPr>
            <w:tcW w:w="6866" w:type="dxa"/>
          </w:tcPr>
          <w:p w14:paraId="57A7173D" w14:textId="77777777" w:rsidR="00B76301" w:rsidRPr="00FF77BB" w:rsidRDefault="00B76301" w:rsidP="00D63390"/>
        </w:tc>
      </w:tr>
      <w:tr w:rsidR="00B76301" w14:paraId="50B21D53" w14:textId="77777777" w:rsidTr="00910853">
        <w:trPr>
          <w:trHeight w:val="261"/>
        </w:trPr>
        <w:tc>
          <w:tcPr>
            <w:tcW w:w="9242" w:type="dxa"/>
            <w:gridSpan w:val="2"/>
          </w:tcPr>
          <w:p w14:paraId="0A328F5A" w14:textId="137C800D" w:rsidR="00B76301" w:rsidRPr="00FF77BB" w:rsidRDefault="00B319CA" w:rsidP="00E410D5">
            <w:pPr>
              <w:rPr>
                <w:b/>
              </w:rPr>
            </w:pPr>
            <w:r>
              <w:rPr>
                <w:b/>
              </w:rPr>
              <w:t xml:space="preserve">Additional </w:t>
            </w:r>
            <w:r w:rsidR="00B76301" w:rsidRPr="00FF77BB">
              <w:rPr>
                <w:b/>
              </w:rPr>
              <w:t>Applicant</w:t>
            </w:r>
            <w:r w:rsidR="00910853" w:rsidRPr="00FF77BB">
              <w:rPr>
                <w:b/>
              </w:rPr>
              <w:t xml:space="preserve"> </w:t>
            </w:r>
            <w:r w:rsidR="00CE1795" w:rsidRPr="00FF77BB">
              <w:rPr>
                <w:b/>
              </w:rPr>
              <w:t>(if app</w:t>
            </w:r>
            <w:r w:rsidR="00537D41">
              <w:rPr>
                <w:b/>
              </w:rPr>
              <w:t>licable</w:t>
            </w:r>
            <w:r w:rsidR="00CE1795" w:rsidRPr="00FF77BB">
              <w:rPr>
                <w:b/>
              </w:rPr>
              <w:t xml:space="preserve">) </w:t>
            </w:r>
            <w:r w:rsidR="00910853" w:rsidRPr="00FF77BB">
              <w:rPr>
                <w:b/>
              </w:rPr>
              <w:t>(4)</w:t>
            </w:r>
          </w:p>
        </w:tc>
      </w:tr>
      <w:tr w:rsidR="00B76301" w14:paraId="2125DBA5" w14:textId="77777777" w:rsidTr="0003339F">
        <w:tc>
          <w:tcPr>
            <w:tcW w:w="2376" w:type="dxa"/>
            <w:shd w:val="pct10" w:color="auto" w:fill="auto"/>
          </w:tcPr>
          <w:p w14:paraId="5C1BEABE" w14:textId="77777777" w:rsidR="00B76301" w:rsidRDefault="00B76301" w:rsidP="00D63390">
            <w:r>
              <w:t>Name</w:t>
            </w:r>
          </w:p>
        </w:tc>
        <w:tc>
          <w:tcPr>
            <w:tcW w:w="6866" w:type="dxa"/>
          </w:tcPr>
          <w:p w14:paraId="360962F3" w14:textId="77777777" w:rsidR="00B76301" w:rsidRDefault="00B76301" w:rsidP="00D63390"/>
        </w:tc>
      </w:tr>
      <w:tr w:rsidR="00B76301" w14:paraId="1F55AB7F" w14:textId="77777777" w:rsidTr="0003339F">
        <w:tc>
          <w:tcPr>
            <w:tcW w:w="2376" w:type="dxa"/>
            <w:shd w:val="pct10" w:color="auto" w:fill="auto"/>
          </w:tcPr>
          <w:p w14:paraId="44681AD7" w14:textId="77777777" w:rsidR="00B76301" w:rsidRDefault="00B76301" w:rsidP="00D63390">
            <w:r>
              <w:t>Post</w:t>
            </w:r>
          </w:p>
        </w:tc>
        <w:tc>
          <w:tcPr>
            <w:tcW w:w="6866" w:type="dxa"/>
          </w:tcPr>
          <w:p w14:paraId="68DA7209" w14:textId="77777777" w:rsidR="00B76301" w:rsidRDefault="00B76301" w:rsidP="00D63390"/>
        </w:tc>
      </w:tr>
      <w:tr w:rsidR="00BA7D3A" w:rsidRPr="00FF77BB" w14:paraId="60DDD043" w14:textId="77777777" w:rsidTr="00420E77">
        <w:tc>
          <w:tcPr>
            <w:tcW w:w="2376" w:type="dxa"/>
            <w:shd w:val="pct10" w:color="auto" w:fill="auto"/>
          </w:tcPr>
          <w:p w14:paraId="6C37F209" w14:textId="77777777" w:rsidR="00BA7D3A" w:rsidRPr="00FF77BB" w:rsidRDefault="00BA7D3A" w:rsidP="00420E77">
            <w:r>
              <w:t>Appointment type</w:t>
            </w:r>
          </w:p>
        </w:tc>
        <w:tc>
          <w:tcPr>
            <w:tcW w:w="6866" w:type="dxa"/>
          </w:tcPr>
          <w:p w14:paraId="394D2DAB" w14:textId="4C2952B8" w:rsidR="00BA7D3A" w:rsidRPr="00FF77BB" w:rsidRDefault="00BA7D3A" w:rsidP="00420E77">
            <w:r>
              <w:t>fixed term / continuing</w:t>
            </w:r>
          </w:p>
        </w:tc>
      </w:tr>
      <w:tr w:rsidR="00BA7D3A" w:rsidRPr="00FF77BB" w14:paraId="7959431A" w14:textId="77777777" w:rsidTr="00420E77">
        <w:tc>
          <w:tcPr>
            <w:tcW w:w="2376" w:type="dxa"/>
            <w:shd w:val="pct10" w:color="auto" w:fill="auto"/>
          </w:tcPr>
          <w:p w14:paraId="388B7DB2" w14:textId="77777777" w:rsidR="00BA7D3A" w:rsidRPr="00FF77BB" w:rsidRDefault="00BA7D3A" w:rsidP="00420E77">
            <w:r>
              <w:t>Appointment</w:t>
            </w:r>
          </w:p>
        </w:tc>
        <w:tc>
          <w:tcPr>
            <w:tcW w:w="6866" w:type="dxa"/>
          </w:tcPr>
          <w:p w14:paraId="5A61E9F5" w14:textId="4071FD58" w:rsidR="00BA7D3A" w:rsidRPr="00FF77BB" w:rsidRDefault="00A444F8" w:rsidP="00420E77">
            <w:r>
              <w:t>academic / research / adjunct / conjoint / honorary / emeritus</w:t>
            </w:r>
          </w:p>
        </w:tc>
      </w:tr>
      <w:tr w:rsidR="00B76301" w14:paraId="1CE75415" w14:textId="77777777" w:rsidTr="0003339F">
        <w:tc>
          <w:tcPr>
            <w:tcW w:w="2376" w:type="dxa"/>
            <w:shd w:val="pct10" w:color="auto" w:fill="auto"/>
          </w:tcPr>
          <w:p w14:paraId="34A0F404" w14:textId="77777777" w:rsidR="00B76301" w:rsidRDefault="00B76301" w:rsidP="00D63390">
            <w:r>
              <w:t>Department</w:t>
            </w:r>
          </w:p>
        </w:tc>
        <w:tc>
          <w:tcPr>
            <w:tcW w:w="6866" w:type="dxa"/>
          </w:tcPr>
          <w:p w14:paraId="1DBDFEDE" w14:textId="77777777" w:rsidR="00B76301" w:rsidRDefault="00B76301" w:rsidP="00D63390"/>
        </w:tc>
      </w:tr>
      <w:tr w:rsidR="00B76301" w14:paraId="09F23DCA" w14:textId="77777777" w:rsidTr="0003339F">
        <w:tc>
          <w:tcPr>
            <w:tcW w:w="2376" w:type="dxa"/>
            <w:shd w:val="pct10" w:color="auto" w:fill="auto"/>
          </w:tcPr>
          <w:p w14:paraId="71915D67" w14:textId="77777777" w:rsidR="00B76301" w:rsidRDefault="00B76301" w:rsidP="00D63390">
            <w:r>
              <w:t>Institution</w:t>
            </w:r>
          </w:p>
        </w:tc>
        <w:tc>
          <w:tcPr>
            <w:tcW w:w="6866" w:type="dxa"/>
          </w:tcPr>
          <w:p w14:paraId="70B925F6" w14:textId="77777777" w:rsidR="00B76301" w:rsidRDefault="00B76301" w:rsidP="00D63390"/>
        </w:tc>
      </w:tr>
      <w:tr w:rsidR="00B76301" w14:paraId="7B2110EB" w14:textId="77777777" w:rsidTr="0003339F">
        <w:tc>
          <w:tcPr>
            <w:tcW w:w="2376" w:type="dxa"/>
            <w:shd w:val="pct10" w:color="auto" w:fill="auto"/>
          </w:tcPr>
          <w:p w14:paraId="2D3925C2" w14:textId="77777777" w:rsidR="00B76301" w:rsidRDefault="00B76301" w:rsidP="00D63390">
            <w:r>
              <w:t>Email</w:t>
            </w:r>
          </w:p>
        </w:tc>
        <w:tc>
          <w:tcPr>
            <w:tcW w:w="6866" w:type="dxa"/>
          </w:tcPr>
          <w:p w14:paraId="046A3FDF" w14:textId="77777777" w:rsidR="00B76301" w:rsidRDefault="00B76301" w:rsidP="00D63390"/>
        </w:tc>
      </w:tr>
      <w:tr w:rsidR="00B76301" w14:paraId="446B74D0" w14:textId="77777777" w:rsidTr="0003339F">
        <w:tc>
          <w:tcPr>
            <w:tcW w:w="2376" w:type="dxa"/>
            <w:shd w:val="pct10" w:color="auto" w:fill="auto"/>
          </w:tcPr>
          <w:p w14:paraId="3E930F71" w14:textId="77777777" w:rsidR="00B76301" w:rsidRDefault="00B76301" w:rsidP="00D63390">
            <w:r>
              <w:t>Phone</w:t>
            </w:r>
          </w:p>
        </w:tc>
        <w:tc>
          <w:tcPr>
            <w:tcW w:w="6866" w:type="dxa"/>
          </w:tcPr>
          <w:p w14:paraId="2AC4367F" w14:textId="77777777" w:rsidR="00B76301" w:rsidRDefault="00B76301" w:rsidP="00D63390"/>
        </w:tc>
      </w:tr>
    </w:tbl>
    <w:p w14:paraId="442F2333" w14:textId="77777777" w:rsidR="00B319CA" w:rsidRDefault="00B319C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410"/>
        <w:gridCol w:w="4394"/>
      </w:tblGrid>
      <w:tr w:rsidR="004811C0" w14:paraId="79441689" w14:textId="77777777" w:rsidTr="002B26A9">
        <w:tc>
          <w:tcPr>
            <w:tcW w:w="2405" w:type="dxa"/>
            <w:shd w:val="pct10" w:color="auto" w:fill="auto"/>
          </w:tcPr>
          <w:p w14:paraId="1A41F875" w14:textId="1AB245DE" w:rsidR="004811C0" w:rsidRPr="002D3DCC" w:rsidRDefault="0036112B" w:rsidP="00D63390">
            <w:pPr>
              <w:rPr>
                <w:b/>
              </w:rPr>
            </w:pPr>
            <w:r w:rsidRPr="002D3DCC">
              <w:rPr>
                <w:b/>
              </w:rPr>
              <w:lastRenderedPageBreak/>
              <w:t xml:space="preserve">3. </w:t>
            </w:r>
            <w:r w:rsidR="004811C0" w:rsidRPr="002D3DCC">
              <w:rPr>
                <w:b/>
              </w:rPr>
              <w:t>START DATE</w:t>
            </w:r>
          </w:p>
        </w:tc>
        <w:tc>
          <w:tcPr>
            <w:tcW w:w="2410" w:type="dxa"/>
            <w:shd w:val="pct10" w:color="auto" w:fill="auto"/>
          </w:tcPr>
          <w:p w14:paraId="3FB20871" w14:textId="77777777" w:rsidR="00B02249" w:rsidRDefault="004811C0" w:rsidP="00B02249">
            <w:pPr>
              <w:rPr>
                <w:b/>
              </w:rPr>
            </w:pPr>
            <w:r w:rsidRPr="002D3DCC">
              <w:rPr>
                <w:b/>
              </w:rPr>
              <w:t>END DATE</w:t>
            </w:r>
            <w:r w:rsidR="003C39EB">
              <w:rPr>
                <w:b/>
              </w:rPr>
              <w:t xml:space="preserve"> </w:t>
            </w:r>
          </w:p>
          <w:p w14:paraId="6FE55D45" w14:textId="49D00EC7" w:rsidR="004811C0" w:rsidRPr="002D3DCC" w:rsidRDefault="003C39EB" w:rsidP="00403176">
            <w:pPr>
              <w:rPr>
                <w:b/>
              </w:rPr>
            </w:pPr>
            <w:r w:rsidRPr="003C39EB">
              <w:t xml:space="preserve">(no later than </w:t>
            </w:r>
            <w:r w:rsidR="00BA7D3A">
              <w:t>1 Feb 2020</w:t>
            </w:r>
            <w:r w:rsidR="00EE75F5">
              <w:t xml:space="preserve"> – any funding not used by this date will be </w:t>
            </w:r>
            <w:r w:rsidR="00403176">
              <w:t>withdrawn</w:t>
            </w:r>
            <w:r w:rsidRPr="003C39EB">
              <w:t>)</w:t>
            </w:r>
          </w:p>
        </w:tc>
        <w:tc>
          <w:tcPr>
            <w:tcW w:w="4394" w:type="dxa"/>
            <w:shd w:val="pct10" w:color="auto" w:fill="auto"/>
          </w:tcPr>
          <w:p w14:paraId="4D3805D2" w14:textId="2D6BE190" w:rsidR="004811C0" w:rsidRPr="002D3DCC" w:rsidRDefault="004811C0" w:rsidP="00D63390">
            <w:pPr>
              <w:rPr>
                <w:b/>
              </w:rPr>
            </w:pPr>
            <w:r w:rsidRPr="002D3DCC">
              <w:rPr>
                <w:b/>
              </w:rPr>
              <w:t>AMOUNT REQUESTED</w:t>
            </w:r>
            <w:r w:rsidR="00E52E42">
              <w:rPr>
                <w:b/>
              </w:rPr>
              <w:t xml:space="preserve"> (Max</w:t>
            </w:r>
            <w:r w:rsidR="005078CB">
              <w:rPr>
                <w:b/>
              </w:rPr>
              <w:t>.</w:t>
            </w:r>
            <w:r w:rsidR="00E52E42">
              <w:rPr>
                <w:b/>
              </w:rPr>
              <w:t xml:space="preserve"> </w:t>
            </w:r>
            <w:r w:rsidR="00E52E42" w:rsidRPr="00E52E42">
              <w:rPr>
                <w:b/>
              </w:rPr>
              <w:t xml:space="preserve">AUD $16,000 </w:t>
            </w:r>
            <w:r w:rsidR="00E52E42">
              <w:rPr>
                <w:b/>
              </w:rPr>
              <w:t xml:space="preserve">/ GBP </w:t>
            </w:r>
            <w:r w:rsidR="00E52E42" w:rsidRPr="00E52E42">
              <w:rPr>
                <w:b/>
              </w:rPr>
              <w:t>£10,000)</w:t>
            </w:r>
          </w:p>
        </w:tc>
      </w:tr>
      <w:tr w:rsidR="004811C0" w14:paraId="70276EAD" w14:textId="77777777" w:rsidTr="002B26A9">
        <w:tc>
          <w:tcPr>
            <w:tcW w:w="2405" w:type="dxa"/>
          </w:tcPr>
          <w:p w14:paraId="44219063" w14:textId="77777777" w:rsidR="004811C0" w:rsidRDefault="004811C0" w:rsidP="00D63390"/>
          <w:p w14:paraId="56AD014D" w14:textId="77777777" w:rsidR="002A37DF" w:rsidRDefault="002A37DF" w:rsidP="00D63390"/>
        </w:tc>
        <w:tc>
          <w:tcPr>
            <w:tcW w:w="2410" w:type="dxa"/>
          </w:tcPr>
          <w:p w14:paraId="4617D0EC" w14:textId="77777777" w:rsidR="004811C0" w:rsidRDefault="004811C0" w:rsidP="00D63390"/>
        </w:tc>
        <w:tc>
          <w:tcPr>
            <w:tcW w:w="4394" w:type="dxa"/>
          </w:tcPr>
          <w:p w14:paraId="1AB6C16F" w14:textId="77777777" w:rsidR="004811C0" w:rsidRDefault="004811C0" w:rsidP="00D63390"/>
        </w:tc>
      </w:tr>
    </w:tbl>
    <w:p w14:paraId="33CDDB42" w14:textId="77777777" w:rsidR="002A37DF" w:rsidRDefault="002A37DF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C496A" w14:paraId="5E374652" w14:textId="77777777" w:rsidTr="00B603B5">
        <w:tc>
          <w:tcPr>
            <w:tcW w:w="9242" w:type="dxa"/>
            <w:shd w:val="pct10" w:color="auto" w:fill="auto"/>
          </w:tcPr>
          <w:p w14:paraId="7B6148EA" w14:textId="1DBFF313" w:rsidR="00CC496A" w:rsidRDefault="00CC496A">
            <w:r>
              <w:rPr>
                <w:b/>
              </w:rPr>
              <w:t xml:space="preserve">4. </w:t>
            </w:r>
            <w:r w:rsidRPr="002A37DF">
              <w:rPr>
                <w:b/>
              </w:rPr>
              <w:t xml:space="preserve">Please outline the </w:t>
            </w:r>
            <w:r w:rsidR="00EE2AAF">
              <w:rPr>
                <w:b/>
              </w:rPr>
              <w:t xml:space="preserve">strategic relevance of the project </w:t>
            </w:r>
            <w:r w:rsidRPr="007E62B4">
              <w:rPr>
                <w:i/>
              </w:rPr>
              <w:t>(300 words max)</w:t>
            </w:r>
            <w:r>
              <w:rPr>
                <w:i/>
              </w:rPr>
              <w:t xml:space="preserve">. Please evidence </w:t>
            </w:r>
            <w:r w:rsidR="00636019">
              <w:rPr>
                <w:i/>
              </w:rPr>
              <w:t>through</w:t>
            </w:r>
            <w:r>
              <w:rPr>
                <w:i/>
              </w:rPr>
              <w:t xml:space="preserve"> </w:t>
            </w:r>
            <w:r w:rsidR="00636019">
              <w:rPr>
                <w:i/>
              </w:rPr>
              <w:t>supporting documentation</w:t>
            </w:r>
            <w:r w:rsidR="00197E5B">
              <w:rPr>
                <w:i/>
              </w:rPr>
              <w:t>,</w:t>
            </w:r>
            <w:r>
              <w:rPr>
                <w:i/>
              </w:rPr>
              <w:t xml:space="preserve"> </w:t>
            </w:r>
            <w:r w:rsidR="00197E5B">
              <w:rPr>
                <w:i/>
              </w:rPr>
              <w:t>describing</w:t>
            </w:r>
            <w:r>
              <w:rPr>
                <w:i/>
              </w:rPr>
              <w:t xml:space="preserve"> the current state of play with regards to research</w:t>
            </w:r>
            <w:r w:rsidR="00197E5B">
              <w:rPr>
                <w:i/>
              </w:rPr>
              <w:t>/education</w:t>
            </w:r>
            <w:r>
              <w:rPr>
                <w:i/>
              </w:rPr>
              <w:t xml:space="preserve"> in this area.</w:t>
            </w:r>
            <w:r w:rsidR="00B02249">
              <w:rPr>
                <w:i/>
              </w:rPr>
              <w:t xml:space="preserve">  </w:t>
            </w:r>
            <w:r w:rsidR="00C14325">
              <w:rPr>
                <w:i/>
              </w:rPr>
              <w:t>If relevant, include</w:t>
            </w:r>
            <w:r w:rsidR="00B02249" w:rsidRPr="006A73F6">
              <w:rPr>
                <w:i/>
              </w:rPr>
              <w:t xml:space="preserve"> align</w:t>
            </w:r>
            <w:r w:rsidR="00C14325">
              <w:rPr>
                <w:i/>
              </w:rPr>
              <w:t>ment</w:t>
            </w:r>
            <w:r w:rsidR="00B02249" w:rsidRPr="006A73F6">
              <w:rPr>
                <w:i/>
              </w:rPr>
              <w:t xml:space="preserve"> with the </w:t>
            </w:r>
            <w:hyperlink r:id="rId8" w:history="1">
              <w:r w:rsidR="00B02249" w:rsidRPr="002F727C">
                <w:rPr>
                  <w:rStyle w:val="Hyperlink"/>
                  <w:i/>
                </w:rPr>
                <w:t>United Nations Sustainable Development Goals</w:t>
              </w:r>
              <w:r w:rsidR="00C14325" w:rsidRPr="002F727C">
                <w:rPr>
                  <w:rStyle w:val="Hyperlink"/>
                  <w:i/>
                </w:rPr>
                <w:t>.</w:t>
              </w:r>
            </w:hyperlink>
          </w:p>
        </w:tc>
      </w:tr>
      <w:tr w:rsidR="00636019" w14:paraId="73625847" w14:textId="77777777" w:rsidTr="00B603B5">
        <w:tc>
          <w:tcPr>
            <w:tcW w:w="9242" w:type="dxa"/>
          </w:tcPr>
          <w:p w14:paraId="2665AB4C" w14:textId="77777777" w:rsidR="00636019" w:rsidRDefault="00636019" w:rsidP="00636019">
            <w:pPr>
              <w:rPr>
                <w:b/>
                <w:color w:val="000000" w:themeColor="text1"/>
              </w:rPr>
            </w:pPr>
          </w:p>
          <w:p w14:paraId="2F7562E8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45601847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129025E6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5303E2B9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18680EB8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571DB297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5D31E334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2679B1B5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25A32481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3F0AB4AF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18C26608" w14:textId="77777777" w:rsidR="006D29F2" w:rsidRDefault="006D29F2" w:rsidP="00636019">
            <w:pPr>
              <w:rPr>
                <w:b/>
                <w:color w:val="000000" w:themeColor="text1"/>
              </w:rPr>
            </w:pPr>
          </w:p>
          <w:p w14:paraId="766A9EFD" w14:textId="77777777" w:rsidR="00636019" w:rsidRPr="008E679C" w:rsidRDefault="00636019" w:rsidP="00636019">
            <w:pPr>
              <w:rPr>
                <w:b/>
                <w:color w:val="000000" w:themeColor="text1"/>
              </w:rPr>
            </w:pPr>
          </w:p>
        </w:tc>
      </w:tr>
    </w:tbl>
    <w:p w14:paraId="7933ECA2" w14:textId="77777777" w:rsidR="00636019" w:rsidRPr="008E679C" w:rsidRDefault="00636019" w:rsidP="00636019">
      <w:pPr>
        <w:rPr>
          <w:b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CC496A" w14:paraId="33DF78E1" w14:textId="77777777" w:rsidTr="00636019">
        <w:tc>
          <w:tcPr>
            <w:tcW w:w="9242" w:type="dxa"/>
            <w:shd w:val="clear" w:color="auto" w:fill="D9D9D9" w:themeFill="background1" w:themeFillShade="D9"/>
          </w:tcPr>
          <w:p w14:paraId="0991A7CF" w14:textId="07ADCE36" w:rsidR="00CC496A" w:rsidRPr="00E21D2C" w:rsidRDefault="00636019" w:rsidP="00D7014A">
            <w:r>
              <w:rPr>
                <w:b/>
                <w:color w:val="000000" w:themeColor="text1"/>
              </w:rPr>
              <w:t xml:space="preserve">5. </w:t>
            </w:r>
            <w:r w:rsidR="00F61EE5">
              <w:rPr>
                <w:b/>
                <w:color w:val="000000" w:themeColor="text1"/>
              </w:rPr>
              <w:t xml:space="preserve">Which </w:t>
            </w:r>
            <w:r w:rsidR="00FF77BB">
              <w:rPr>
                <w:b/>
                <w:color w:val="000000" w:themeColor="text1"/>
              </w:rPr>
              <w:t xml:space="preserve">one </w:t>
            </w:r>
            <w:r w:rsidR="00F61EE5">
              <w:rPr>
                <w:b/>
                <w:color w:val="000000" w:themeColor="text1"/>
              </w:rPr>
              <w:t xml:space="preserve">(or more) </w:t>
            </w:r>
            <w:r w:rsidR="00FF77BB">
              <w:rPr>
                <w:b/>
                <w:color w:val="000000" w:themeColor="text1"/>
              </w:rPr>
              <w:t xml:space="preserve">of the </w:t>
            </w:r>
            <w:hyperlink r:id="rId9" w:anchor="a0" w:history="1">
              <w:r w:rsidR="00FF77BB" w:rsidRPr="00BD700E">
                <w:rPr>
                  <w:rStyle w:val="Hyperlink"/>
                  <w:b/>
                </w:rPr>
                <w:t xml:space="preserve">QUEX </w:t>
              </w:r>
              <w:r w:rsidR="002C46E1" w:rsidRPr="00BD700E">
                <w:rPr>
                  <w:rStyle w:val="Hyperlink"/>
                  <w:b/>
                </w:rPr>
                <w:t>Them</w:t>
              </w:r>
              <w:r w:rsidR="00783C5D" w:rsidRPr="00BD700E">
                <w:rPr>
                  <w:rStyle w:val="Hyperlink"/>
                  <w:b/>
                </w:rPr>
                <w:t>e</w:t>
              </w:r>
              <w:r w:rsidR="00D7014A">
                <w:rPr>
                  <w:rStyle w:val="Hyperlink"/>
                  <w:b/>
                </w:rPr>
                <w:t>s</w:t>
              </w:r>
              <w:r w:rsidR="00783C5D" w:rsidRPr="00BD700E">
                <w:rPr>
                  <w:rStyle w:val="Hyperlink"/>
                  <w:b/>
                </w:rPr>
                <w:t xml:space="preserve"> and Subtheme</w:t>
              </w:r>
            </w:hyperlink>
            <w:r w:rsidR="00D7014A">
              <w:rPr>
                <w:rStyle w:val="Hyperlink"/>
                <w:b/>
              </w:rPr>
              <w:t>s</w:t>
            </w:r>
            <w:r w:rsidR="002C46E1">
              <w:rPr>
                <w:b/>
                <w:color w:val="000000" w:themeColor="text1"/>
              </w:rPr>
              <w:t xml:space="preserve"> </w:t>
            </w:r>
            <w:r w:rsidR="00F61EE5">
              <w:rPr>
                <w:b/>
                <w:color w:val="000000" w:themeColor="text1"/>
              </w:rPr>
              <w:t>is your project aligned with</w:t>
            </w:r>
            <w:r w:rsidR="00D7014A">
              <w:rPr>
                <w:b/>
                <w:color w:val="000000" w:themeColor="text1"/>
              </w:rPr>
              <w:t>,</w:t>
            </w:r>
            <w:r w:rsidR="00124544">
              <w:rPr>
                <w:b/>
                <w:color w:val="000000" w:themeColor="text1"/>
              </w:rPr>
              <w:t xml:space="preserve"> </w:t>
            </w:r>
            <w:r w:rsidR="00E21D2C" w:rsidRPr="006A73F6">
              <w:rPr>
                <w:b/>
                <w:color w:val="000000" w:themeColor="text1"/>
              </w:rPr>
              <w:t>and how</w:t>
            </w:r>
            <w:r w:rsidR="00D7014A">
              <w:rPr>
                <w:b/>
                <w:color w:val="000000" w:themeColor="text1"/>
              </w:rPr>
              <w:t xml:space="preserve"> </w:t>
            </w:r>
            <w:r w:rsidR="00E21D2C" w:rsidRPr="006A73F6">
              <w:rPr>
                <w:b/>
                <w:color w:val="000000" w:themeColor="text1"/>
              </w:rPr>
              <w:t xml:space="preserve">would </w:t>
            </w:r>
            <w:r w:rsidR="00F61EE5">
              <w:rPr>
                <w:b/>
                <w:color w:val="000000" w:themeColor="text1"/>
              </w:rPr>
              <w:t xml:space="preserve">it </w:t>
            </w:r>
            <w:r w:rsidR="00E21D2C" w:rsidRPr="006A73F6">
              <w:rPr>
                <w:b/>
                <w:color w:val="000000" w:themeColor="text1"/>
              </w:rPr>
              <w:t>enhance the development of th</w:t>
            </w:r>
            <w:r w:rsidR="00D71F4B">
              <w:rPr>
                <w:b/>
                <w:color w:val="000000" w:themeColor="text1"/>
              </w:rPr>
              <w:t>is</w:t>
            </w:r>
            <w:r w:rsidR="00E21D2C" w:rsidRPr="006A73F6">
              <w:rPr>
                <w:b/>
                <w:color w:val="000000" w:themeColor="text1"/>
              </w:rPr>
              <w:t xml:space="preserve"> </w:t>
            </w:r>
            <w:r w:rsidR="00D71F4B">
              <w:rPr>
                <w:b/>
                <w:color w:val="000000" w:themeColor="text1"/>
              </w:rPr>
              <w:t>T</w:t>
            </w:r>
            <w:r w:rsidR="00E21D2C" w:rsidRPr="006A73F6">
              <w:rPr>
                <w:b/>
                <w:color w:val="000000" w:themeColor="text1"/>
              </w:rPr>
              <w:t>heme</w:t>
            </w:r>
            <w:r w:rsidR="00F61EE5">
              <w:rPr>
                <w:b/>
                <w:color w:val="000000" w:themeColor="text1"/>
              </w:rPr>
              <w:t>(s)?</w:t>
            </w:r>
          </w:p>
        </w:tc>
      </w:tr>
      <w:tr w:rsidR="00CC496A" w14:paraId="485CFF5D" w14:textId="77777777" w:rsidTr="00B603B5">
        <w:tc>
          <w:tcPr>
            <w:tcW w:w="9242" w:type="dxa"/>
          </w:tcPr>
          <w:p w14:paraId="1F2D30EC" w14:textId="77777777" w:rsidR="00CC496A" w:rsidRDefault="00CC496A" w:rsidP="00B603B5"/>
          <w:p w14:paraId="5DE62BD6" w14:textId="77777777" w:rsidR="006D29F2" w:rsidRDefault="006D29F2" w:rsidP="00B603B5"/>
          <w:p w14:paraId="622CAACC" w14:textId="77777777" w:rsidR="006D29F2" w:rsidRDefault="006D29F2" w:rsidP="00B603B5"/>
          <w:p w14:paraId="23BA97C4" w14:textId="77777777" w:rsidR="00CC496A" w:rsidRDefault="00CC496A" w:rsidP="00B603B5"/>
        </w:tc>
      </w:tr>
    </w:tbl>
    <w:p w14:paraId="32BD5F5D" w14:textId="77777777" w:rsidR="00387CC9" w:rsidRDefault="00387CC9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03181" w14:paraId="7271BFD9" w14:textId="77777777" w:rsidTr="0003339F">
        <w:tc>
          <w:tcPr>
            <w:tcW w:w="9242" w:type="dxa"/>
            <w:shd w:val="pct10" w:color="auto" w:fill="auto"/>
          </w:tcPr>
          <w:p w14:paraId="26003EB0" w14:textId="0AD8B7B9" w:rsidR="00A03181" w:rsidRDefault="00636019" w:rsidP="00D47229">
            <w:r>
              <w:rPr>
                <w:b/>
              </w:rPr>
              <w:t>6</w:t>
            </w:r>
            <w:r w:rsidR="0036112B" w:rsidRPr="00910853">
              <w:rPr>
                <w:b/>
              </w:rPr>
              <w:t>.</w:t>
            </w:r>
            <w:r w:rsidR="0036112B">
              <w:t xml:space="preserve"> </w:t>
            </w:r>
            <w:r w:rsidR="00A03181" w:rsidRPr="002A37DF">
              <w:rPr>
                <w:b/>
              </w:rPr>
              <w:t xml:space="preserve">Please describe </w:t>
            </w:r>
            <w:r w:rsidR="00CF00EE">
              <w:rPr>
                <w:b/>
              </w:rPr>
              <w:t xml:space="preserve">your </w:t>
            </w:r>
            <w:r w:rsidR="00DB4A56">
              <w:rPr>
                <w:b/>
              </w:rPr>
              <w:t xml:space="preserve">project </w:t>
            </w:r>
            <w:r w:rsidR="00CF00EE">
              <w:rPr>
                <w:b/>
              </w:rPr>
              <w:t>aims</w:t>
            </w:r>
            <w:r w:rsidR="00DB4A56">
              <w:rPr>
                <w:b/>
              </w:rPr>
              <w:t xml:space="preserve"> and how you will achieve the aims using the funding</w:t>
            </w:r>
            <w:r w:rsidR="00142251">
              <w:rPr>
                <w:b/>
              </w:rPr>
              <w:t>. Please include</w:t>
            </w:r>
            <w:r w:rsidR="00CF00EE">
              <w:rPr>
                <w:b/>
              </w:rPr>
              <w:t xml:space="preserve"> </w:t>
            </w:r>
            <w:r w:rsidR="00BE7E19">
              <w:rPr>
                <w:b/>
              </w:rPr>
              <w:t xml:space="preserve">a </w:t>
            </w:r>
            <w:r w:rsidR="00DB4A56">
              <w:rPr>
                <w:b/>
              </w:rPr>
              <w:t xml:space="preserve">project </w:t>
            </w:r>
            <w:r w:rsidR="00BE7E19">
              <w:rPr>
                <w:b/>
              </w:rPr>
              <w:t>timeline</w:t>
            </w:r>
            <w:r w:rsidR="00CF00EE">
              <w:rPr>
                <w:b/>
              </w:rPr>
              <w:t xml:space="preserve"> </w:t>
            </w:r>
            <w:r w:rsidR="0003339F">
              <w:rPr>
                <w:i/>
              </w:rPr>
              <w:t>(5</w:t>
            </w:r>
            <w:r w:rsidR="007E62B4" w:rsidRPr="007E62B4">
              <w:rPr>
                <w:i/>
              </w:rPr>
              <w:t>00 words max)</w:t>
            </w:r>
            <w:r w:rsidR="002A37DF">
              <w:rPr>
                <w:i/>
              </w:rPr>
              <w:t xml:space="preserve">. </w:t>
            </w:r>
          </w:p>
        </w:tc>
      </w:tr>
      <w:tr w:rsidR="00A03181" w14:paraId="588DA28F" w14:textId="77777777" w:rsidTr="00D63390">
        <w:tc>
          <w:tcPr>
            <w:tcW w:w="9242" w:type="dxa"/>
          </w:tcPr>
          <w:p w14:paraId="10D9E6D7" w14:textId="77777777" w:rsidR="00910853" w:rsidRDefault="00910853" w:rsidP="00D63390"/>
          <w:p w14:paraId="72B52426" w14:textId="77777777" w:rsidR="006D29F2" w:rsidRDefault="006D29F2" w:rsidP="00D63390"/>
          <w:p w14:paraId="66A15030" w14:textId="77777777" w:rsidR="006D29F2" w:rsidRDefault="006D29F2" w:rsidP="00D63390"/>
          <w:p w14:paraId="558E39D9" w14:textId="77777777" w:rsidR="006D29F2" w:rsidRDefault="006D29F2" w:rsidP="00D63390"/>
          <w:p w14:paraId="4C4E0FB3" w14:textId="77777777" w:rsidR="006D29F2" w:rsidRDefault="006D29F2" w:rsidP="00D63390"/>
          <w:p w14:paraId="69BD2602" w14:textId="77777777" w:rsidR="006D29F2" w:rsidRDefault="006D29F2" w:rsidP="00D63390"/>
          <w:p w14:paraId="5E255714" w14:textId="77777777" w:rsidR="006D29F2" w:rsidRDefault="006D29F2" w:rsidP="00D63390"/>
          <w:p w14:paraId="598A7347" w14:textId="77777777" w:rsidR="006D29F2" w:rsidRDefault="006D29F2" w:rsidP="00D63390"/>
          <w:p w14:paraId="1266FDF8" w14:textId="77777777" w:rsidR="006D29F2" w:rsidRDefault="006D29F2" w:rsidP="00D63390"/>
          <w:p w14:paraId="1429D077" w14:textId="77777777" w:rsidR="006D29F2" w:rsidRDefault="006D29F2" w:rsidP="00D63390"/>
          <w:p w14:paraId="232F0FA4" w14:textId="77777777" w:rsidR="006D29F2" w:rsidRDefault="006D29F2" w:rsidP="00D63390"/>
          <w:p w14:paraId="7EE4D42C" w14:textId="77777777" w:rsidR="006D29F2" w:rsidRDefault="006D29F2" w:rsidP="00D63390"/>
          <w:p w14:paraId="12797517" w14:textId="77777777" w:rsidR="008E679C" w:rsidRDefault="008E679C" w:rsidP="00D63390"/>
        </w:tc>
      </w:tr>
    </w:tbl>
    <w:p w14:paraId="4CA2326C" w14:textId="35A22752" w:rsidR="00DC5B4C" w:rsidRDefault="00DC5B4C" w:rsidP="00910853">
      <w:pPr>
        <w:spacing w:after="0" w:line="240" w:lineRule="auto"/>
      </w:pPr>
    </w:p>
    <w:p w14:paraId="28CB578C" w14:textId="77777777" w:rsidR="00DC5B4C" w:rsidRDefault="00DC5B4C">
      <w:r>
        <w:br w:type="page"/>
      </w:r>
    </w:p>
    <w:p w14:paraId="203BEA8F" w14:textId="77777777" w:rsidR="00A03181" w:rsidRDefault="00A03181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3339F" w14:paraId="7CD90A33" w14:textId="77777777" w:rsidTr="0003339F">
        <w:tc>
          <w:tcPr>
            <w:tcW w:w="9242" w:type="dxa"/>
            <w:shd w:val="pct10" w:color="auto" w:fill="auto"/>
          </w:tcPr>
          <w:p w14:paraId="05753759" w14:textId="159BF994" w:rsidR="0003339F" w:rsidRDefault="00636019">
            <w:r>
              <w:rPr>
                <w:b/>
              </w:rPr>
              <w:t>7</w:t>
            </w:r>
            <w:r w:rsidR="0036112B" w:rsidRPr="00910853">
              <w:rPr>
                <w:b/>
              </w:rPr>
              <w:t>.</w:t>
            </w:r>
            <w:r w:rsidR="0036112B">
              <w:t xml:space="preserve"> </w:t>
            </w:r>
            <w:r w:rsidR="0003339F" w:rsidRPr="002A37DF">
              <w:rPr>
                <w:b/>
              </w:rPr>
              <w:t xml:space="preserve">Please describe the current </w:t>
            </w:r>
            <w:r w:rsidR="00D71F4B">
              <w:rPr>
                <w:b/>
              </w:rPr>
              <w:t xml:space="preserve">status </w:t>
            </w:r>
            <w:r w:rsidR="0003339F" w:rsidRPr="002A37DF">
              <w:rPr>
                <w:b/>
              </w:rPr>
              <w:t>of your collaboration</w:t>
            </w:r>
            <w:r w:rsidR="00910853">
              <w:t xml:space="preserve"> </w:t>
            </w:r>
            <w:r w:rsidR="002A37DF">
              <w:rPr>
                <w:i/>
              </w:rPr>
              <w:t>(300 words max</w:t>
            </w:r>
            <w:r>
              <w:rPr>
                <w:i/>
              </w:rPr>
              <w:t>)</w:t>
            </w:r>
            <w:r w:rsidR="002A37DF">
              <w:rPr>
                <w:i/>
              </w:rPr>
              <w:t xml:space="preserve">.  For example: </w:t>
            </w:r>
            <w:r w:rsidR="0066523F">
              <w:rPr>
                <w:i/>
              </w:rPr>
              <w:t>duration</w:t>
            </w:r>
            <w:r w:rsidR="00910853" w:rsidRPr="00565602">
              <w:rPr>
                <w:i/>
              </w:rPr>
              <w:t xml:space="preserve">; synergies or </w:t>
            </w:r>
            <w:r w:rsidR="0003339F" w:rsidRPr="00565602">
              <w:rPr>
                <w:i/>
              </w:rPr>
              <w:t>gaps you have</w:t>
            </w:r>
            <w:r w:rsidR="002D3DCC" w:rsidRPr="00565602">
              <w:rPr>
                <w:i/>
              </w:rPr>
              <w:t xml:space="preserve"> identified</w:t>
            </w:r>
            <w:r w:rsidR="00910853" w:rsidRPr="00565602">
              <w:rPr>
                <w:i/>
              </w:rPr>
              <w:t xml:space="preserve">; </w:t>
            </w:r>
            <w:r w:rsidR="00795E40" w:rsidRPr="00565602">
              <w:rPr>
                <w:i/>
              </w:rPr>
              <w:t xml:space="preserve">demonstrated or anticipated level of </w:t>
            </w:r>
            <w:r>
              <w:rPr>
                <w:i/>
              </w:rPr>
              <w:t xml:space="preserve">additional </w:t>
            </w:r>
            <w:r w:rsidR="00795E40" w:rsidRPr="00565602">
              <w:rPr>
                <w:i/>
              </w:rPr>
              <w:t xml:space="preserve">interest across </w:t>
            </w:r>
            <w:r>
              <w:rPr>
                <w:i/>
              </w:rPr>
              <w:t xml:space="preserve">the two </w:t>
            </w:r>
            <w:r w:rsidR="008A4286">
              <w:rPr>
                <w:i/>
              </w:rPr>
              <w:t>U</w:t>
            </w:r>
            <w:r>
              <w:rPr>
                <w:i/>
              </w:rPr>
              <w:t>niversities</w:t>
            </w:r>
            <w:r w:rsidR="0003339F" w:rsidRPr="00565602">
              <w:rPr>
                <w:i/>
              </w:rPr>
              <w:t>.</w:t>
            </w:r>
            <w:r w:rsidR="0003339F">
              <w:t xml:space="preserve"> </w:t>
            </w:r>
          </w:p>
        </w:tc>
      </w:tr>
      <w:tr w:rsidR="0003339F" w14:paraId="6A4559FB" w14:textId="77777777" w:rsidTr="00D63390">
        <w:tc>
          <w:tcPr>
            <w:tcW w:w="9242" w:type="dxa"/>
          </w:tcPr>
          <w:p w14:paraId="2D694190" w14:textId="77777777" w:rsidR="00910853" w:rsidRDefault="00910853" w:rsidP="00D63390"/>
          <w:p w14:paraId="2BAC8662" w14:textId="77777777" w:rsidR="006D29F2" w:rsidRDefault="006D29F2" w:rsidP="00D63390"/>
          <w:p w14:paraId="7EC8A6D5" w14:textId="77777777" w:rsidR="006D29F2" w:rsidRDefault="006D29F2" w:rsidP="00D63390"/>
          <w:p w14:paraId="5F77D913" w14:textId="77777777" w:rsidR="006D29F2" w:rsidRDefault="006D29F2" w:rsidP="00D63390"/>
          <w:p w14:paraId="13CF8738" w14:textId="77777777" w:rsidR="006D29F2" w:rsidRDefault="006D29F2" w:rsidP="00D63390"/>
          <w:p w14:paraId="13D281D2" w14:textId="77777777" w:rsidR="006D29F2" w:rsidRDefault="006D29F2" w:rsidP="00D63390"/>
          <w:p w14:paraId="0DCB20E5" w14:textId="77777777" w:rsidR="006D29F2" w:rsidRDefault="006D29F2" w:rsidP="00D63390"/>
          <w:p w14:paraId="14AC34BF" w14:textId="77777777" w:rsidR="006D29F2" w:rsidRDefault="006D29F2" w:rsidP="00D63390"/>
          <w:p w14:paraId="3A04EEAE" w14:textId="77777777" w:rsidR="008E679C" w:rsidRDefault="008E679C" w:rsidP="00D63390"/>
        </w:tc>
      </w:tr>
    </w:tbl>
    <w:p w14:paraId="0199EB0C" w14:textId="77777777" w:rsidR="0003339F" w:rsidRDefault="0003339F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2B26A9" w14:paraId="4BEEA72A" w14:textId="77777777" w:rsidTr="00B603B5">
        <w:tc>
          <w:tcPr>
            <w:tcW w:w="9242" w:type="dxa"/>
            <w:shd w:val="pct10" w:color="auto" w:fill="auto"/>
          </w:tcPr>
          <w:p w14:paraId="08DADE50" w14:textId="337385C0" w:rsidR="002B26A9" w:rsidRDefault="00636019" w:rsidP="002B26A9">
            <w:pPr>
              <w:rPr>
                <w:b/>
              </w:rPr>
            </w:pPr>
            <w:r>
              <w:rPr>
                <w:b/>
              </w:rPr>
              <w:t>8</w:t>
            </w:r>
            <w:r w:rsidR="002B26A9" w:rsidRPr="00910853">
              <w:rPr>
                <w:b/>
              </w:rPr>
              <w:t>.</w:t>
            </w:r>
            <w:r w:rsidR="002B26A9">
              <w:t xml:space="preserve"> </w:t>
            </w:r>
            <w:r w:rsidR="002C363E">
              <w:rPr>
                <w:b/>
              </w:rPr>
              <w:t>Anticipated outcomes and benefits</w:t>
            </w:r>
          </w:p>
          <w:p w14:paraId="4F8F6A52" w14:textId="4BAD6D8B" w:rsidR="002B26A9" w:rsidRPr="002B26A9" w:rsidRDefault="002B26A9" w:rsidP="00A55D8A">
            <w:pPr>
              <w:rPr>
                <w:i/>
              </w:rPr>
            </w:pPr>
            <w:r>
              <w:rPr>
                <w:i/>
              </w:rPr>
              <w:t>(300 words max</w:t>
            </w:r>
            <w:r w:rsidR="00636019">
              <w:rPr>
                <w:i/>
              </w:rPr>
              <w:t>)</w:t>
            </w:r>
            <w:r>
              <w:rPr>
                <w:i/>
              </w:rPr>
              <w:t xml:space="preserve">. Please </w:t>
            </w:r>
            <w:r w:rsidR="00A55D8A">
              <w:rPr>
                <w:i/>
              </w:rPr>
              <w:t xml:space="preserve">describe </w:t>
            </w:r>
            <w:r w:rsidR="002C363E">
              <w:rPr>
                <w:i/>
              </w:rPr>
              <w:t xml:space="preserve">the anticipated outcomes of </w:t>
            </w:r>
            <w:r>
              <w:rPr>
                <w:i/>
              </w:rPr>
              <w:t>your project</w:t>
            </w:r>
            <w:r w:rsidR="002C363E">
              <w:rPr>
                <w:i/>
              </w:rPr>
              <w:t xml:space="preserve">, </w:t>
            </w:r>
            <w:r w:rsidR="00A55D8A">
              <w:rPr>
                <w:i/>
              </w:rPr>
              <w:t>e.g.</w:t>
            </w:r>
            <w:r w:rsidR="00D71F4B">
              <w:rPr>
                <w:i/>
              </w:rPr>
              <w:t xml:space="preserve"> </w:t>
            </w:r>
            <w:r w:rsidR="002C363E">
              <w:rPr>
                <w:i/>
              </w:rPr>
              <w:t>publications, policy papers, research grant submissions</w:t>
            </w:r>
            <w:r w:rsidR="00197E5B">
              <w:rPr>
                <w:i/>
              </w:rPr>
              <w:t xml:space="preserve">, </w:t>
            </w:r>
            <w:r w:rsidR="00A55D8A">
              <w:rPr>
                <w:i/>
              </w:rPr>
              <w:t>and</w:t>
            </w:r>
            <w:r w:rsidR="002C363E">
              <w:rPr>
                <w:i/>
              </w:rPr>
              <w:t xml:space="preserve"> how the initiative will contribute to expanding</w:t>
            </w:r>
            <w:r w:rsidR="00093C7E">
              <w:rPr>
                <w:i/>
              </w:rPr>
              <w:t xml:space="preserve"> and sustaining</w:t>
            </w:r>
            <w:r w:rsidR="002C363E">
              <w:rPr>
                <w:i/>
              </w:rPr>
              <w:t xml:space="preserve"> the QUEX </w:t>
            </w:r>
            <w:r w:rsidR="00636019">
              <w:rPr>
                <w:i/>
              </w:rPr>
              <w:t>Institute</w:t>
            </w:r>
            <w:r w:rsidR="002C363E">
              <w:rPr>
                <w:i/>
              </w:rPr>
              <w:t>.</w:t>
            </w:r>
            <w:r>
              <w:rPr>
                <w:i/>
              </w:rPr>
              <w:t xml:space="preserve"> </w:t>
            </w:r>
          </w:p>
        </w:tc>
      </w:tr>
      <w:tr w:rsidR="002B26A9" w14:paraId="1F6876F5" w14:textId="77777777" w:rsidTr="00D94A56">
        <w:trPr>
          <w:trHeight w:val="2645"/>
        </w:trPr>
        <w:tc>
          <w:tcPr>
            <w:tcW w:w="9242" w:type="dxa"/>
          </w:tcPr>
          <w:p w14:paraId="1D8FD079" w14:textId="77777777" w:rsidR="002B26A9" w:rsidRDefault="002B26A9" w:rsidP="00B603B5"/>
          <w:p w14:paraId="2D704061" w14:textId="77777777" w:rsidR="002B26A9" w:rsidRDefault="002B26A9" w:rsidP="00B603B5"/>
          <w:p w14:paraId="46629D88" w14:textId="77777777" w:rsidR="006D29F2" w:rsidRDefault="006D29F2" w:rsidP="00B603B5"/>
          <w:p w14:paraId="50425182" w14:textId="77777777" w:rsidR="006D29F2" w:rsidRDefault="006D29F2" w:rsidP="00B603B5"/>
          <w:p w14:paraId="2284538F" w14:textId="77777777" w:rsidR="006D29F2" w:rsidRDefault="006D29F2" w:rsidP="00B603B5"/>
          <w:p w14:paraId="498668B8" w14:textId="77777777" w:rsidR="006D29F2" w:rsidRDefault="006D29F2" w:rsidP="00B603B5"/>
          <w:p w14:paraId="069B2A56" w14:textId="77777777" w:rsidR="006D29F2" w:rsidRDefault="006D29F2" w:rsidP="00B603B5"/>
          <w:p w14:paraId="09B3D520" w14:textId="77777777" w:rsidR="006D29F2" w:rsidRDefault="006D29F2" w:rsidP="00B603B5"/>
          <w:p w14:paraId="1B3DBFAC" w14:textId="77777777" w:rsidR="006D29F2" w:rsidRDefault="006D29F2" w:rsidP="00B603B5"/>
          <w:p w14:paraId="2AEEDBFD" w14:textId="77777777" w:rsidR="006D29F2" w:rsidRDefault="006D29F2" w:rsidP="00B603B5"/>
          <w:p w14:paraId="313D801C" w14:textId="77777777" w:rsidR="006D29F2" w:rsidRDefault="006D29F2" w:rsidP="00B603B5"/>
        </w:tc>
      </w:tr>
    </w:tbl>
    <w:p w14:paraId="05A8651B" w14:textId="77777777" w:rsidR="002B26A9" w:rsidRDefault="002B26A9" w:rsidP="00910853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6"/>
        <w:gridCol w:w="2928"/>
        <w:gridCol w:w="2928"/>
      </w:tblGrid>
      <w:tr w:rsidR="004D755D" w14:paraId="0C4F46AF" w14:textId="77777777" w:rsidTr="00D63390">
        <w:tc>
          <w:tcPr>
            <w:tcW w:w="9242" w:type="dxa"/>
            <w:gridSpan w:val="3"/>
            <w:shd w:val="pct10" w:color="auto" w:fill="auto"/>
          </w:tcPr>
          <w:p w14:paraId="283B76F4" w14:textId="4CD6A4AF" w:rsidR="004D755D" w:rsidRDefault="00636019" w:rsidP="00A55D8A">
            <w:r>
              <w:rPr>
                <w:b/>
              </w:rPr>
              <w:t>9</w:t>
            </w:r>
            <w:r w:rsidR="0036112B" w:rsidRPr="00910853">
              <w:rPr>
                <w:b/>
              </w:rPr>
              <w:t>.</w:t>
            </w:r>
            <w:r w:rsidR="0036112B">
              <w:t xml:space="preserve"> </w:t>
            </w:r>
            <w:r w:rsidR="0036112B" w:rsidRPr="00910853">
              <w:rPr>
                <w:b/>
              </w:rPr>
              <w:t>COSTS:</w:t>
            </w:r>
            <w:r w:rsidR="0036112B">
              <w:t xml:space="preserve"> </w:t>
            </w:r>
            <w:r w:rsidR="004D755D">
              <w:t xml:space="preserve">Please provide a breakdown of the costs associated with this project – this should include </w:t>
            </w:r>
            <w:r w:rsidR="004D755D" w:rsidRPr="00D77201">
              <w:rPr>
                <w:u w:val="single"/>
              </w:rPr>
              <w:t>direct costs only</w:t>
            </w:r>
            <w:r w:rsidR="004D755D">
              <w:t xml:space="preserve">. </w:t>
            </w:r>
            <w:r w:rsidR="00A55D8A">
              <w:t>Brief j</w:t>
            </w:r>
            <w:r w:rsidR="004D755D">
              <w:t>ustification for each element should be provided</w:t>
            </w:r>
            <w:r w:rsidR="00BD700E">
              <w:t>.</w:t>
            </w:r>
          </w:p>
        </w:tc>
      </w:tr>
      <w:tr w:rsidR="004D755D" w14:paraId="4903C742" w14:textId="77777777" w:rsidTr="00F47950">
        <w:tc>
          <w:tcPr>
            <w:tcW w:w="3386" w:type="dxa"/>
            <w:tcBorders>
              <w:bottom w:val="single" w:sz="4" w:space="0" w:color="auto"/>
            </w:tcBorders>
          </w:tcPr>
          <w:p w14:paraId="58576B75" w14:textId="77777777" w:rsidR="004D755D" w:rsidRDefault="004D755D"/>
        </w:tc>
        <w:tc>
          <w:tcPr>
            <w:tcW w:w="2928" w:type="dxa"/>
            <w:shd w:val="pct10" w:color="auto" w:fill="auto"/>
          </w:tcPr>
          <w:p w14:paraId="2CC25713" w14:textId="77777777" w:rsidR="004D755D" w:rsidRPr="00910853" w:rsidRDefault="004D755D">
            <w:pPr>
              <w:rPr>
                <w:b/>
              </w:rPr>
            </w:pPr>
            <w:r w:rsidRPr="00910853">
              <w:rPr>
                <w:b/>
              </w:rPr>
              <w:t>Cost</w:t>
            </w:r>
          </w:p>
        </w:tc>
        <w:tc>
          <w:tcPr>
            <w:tcW w:w="2928" w:type="dxa"/>
            <w:shd w:val="pct10" w:color="auto" w:fill="auto"/>
          </w:tcPr>
          <w:p w14:paraId="36933923" w14:textId="77777777" w:rsidR="004D755D" w:rsidRPr="00910853" w:rsidRDefault="004D755D">
            <w:pPr>
              <w:rPr>
                <w:b/>
              </w:rPr>
            </w:pPr>
            <w:r w:rsidRPr="00910853">
              <w:rPr>
                <w:b/>
              </w:rPr>
              <w:t>Justification</w:t>
            </w:r>
          </w:p>
        </w:tc>
      </w:tr>
      <w:tr w:rsidR="004D755D" w14:paraId="601C96A1" w14:textId="77777777" w:rsidTr="00F47950">
        <w:tc>
          <w:tcPr>
            <w:tcW w:w="3386" w:type="dxa"/>
            <w:shd w:val="pct10" w:color="auto" w:fill="auto"/>
          </w:tcPr>
          <w:p w14:paraId="31001D1F" w14:textId="56C12E85" w:rsidR="004D755D" w:rsidRPr="00910853" w:rsidRDefault="004D755D">
            <w:pPr>
              <w:rPr>
                <w:b/>
              </w:rPr>
            </w:pPr>
            <w:r w:rsidRPr="00910853">
              <w:rPr>
                <w:b/>
              </w:rPr>
              <w:t xml:space="preserve">Lead </w:t>
            </w:r>
            <w:r w:rsidR="00537D41">
              <w:rPr>
                <w:b/>
              </w:rPr>
              <w:t xml:space="preserve">Applicant </w:t>
            </w:r>
            <w:r w:rsidRPr="00910853">
              <w:rPr>
                <w:b/>
              </w:rPr>
              <w:t>Institution</w:t>
            </w:r>
            <w:r w:rsidR="00910853">
              <w:rPr>
                <w:b/>
              </w:rPr>
              <w:t xml:space="preserve"> (1)</w:t>
            </w:r>
          </w:p>
        </w:tc>
        <w:tc>
          <w:tcPr>
            <w:tcW w:w="2928" w:type="dxa"/>
          </w:tcPr>
          <w:p w14:paraId="6C6A088C" w14:textId="77777777" w:rsidR="004D755D" w:rsidRDefault="004D755D"/>
        </w:tc>
        <w:tc>
          <w:tcPr>
            <w:tcW w:w="2928" w:type="dxa"/>
          </w:tcPr>
          <w:p w14:paraId="3AD6DE58" w14:textId="77777777" w:rsidR="004D755D" w:rsidRDefault="004D755D"/>
        </w:tc>
      </w:tr>
      <w:tr w:rsidR="00BD700E" w14:paraId="297C37E1" w14:textId="77777777" w:rsidTr="00F47950">
        <w:tc>
          <w:tcPr>
            <w:tcW w:w="3386" w:type="dxa"/>
            <w:shd w:val="pct10" w:color="auto" w:fill="auto"/>
          </w:tcPr>
          <w:p w14:paraId="555E5D92" w14:textId="4797E9FF" w:rsidR="00BD700E" w:rsidRDefault="00BD700E" w:rsidP="001C5EA7">
            <w:r>
              <w:t xml:space="preserve">Eligible </w:t>
            </w:r>
            <w:r w:rsidR="001C5EA7">
              <w:t>S</w:t>
            </w:r>
            <w:r>
              <w:t xml:space="preserve">taff Costs </w:t>
            </w:r>
          </w:p>
        </w:tc>
        <w:tc>
          <w:tcPr>
            <w:tcW w:w="2928" w:type="dxa"/>
          </w:tcPr>
          <w:p w14:paraId="20387F89" w14:textId="77777777" w:rsidR="00BD700E" w:rsidRDefault="00BD700E"/>
        </w:tc>
        <w:tc>
          <w:tcPr>
            <w:tcW w:w="2928" w:type="dxa"/>
          </w:tcPr>
          <w:p w14:paraId="328167EA" w14:textId="77777777" w:rsidR="00BD700E" w:rsidRDefault="00BD700E"/>
        </w:tc>
      </w:tr>
      <w:tr w:rsidR="004811C0" w14:paraId="38C173B6" w14:textId="77777777" w:rsidTr="00F47950">
        <w:tc>
          <w:tcPr>
            <w:tcW w:w="3386" w:type="dxa"/>
            <w:shd w:val="pct10" w:color="auto" w:fill="auto"/>
          </w:tcPr>
          <w:p w14:paraId="43CB9553" w14:textId="77777777" w:rsidR="004811C0" w:rsidRDefault="004811C0" w:rsidP="00D63390">
            <w:r>
              <w:t>Travel and Subsistence</w:t>
            </w:r>
          </w:p>
        </w:tc>
        <w:tc>
          <w:tcPr>
            <w:tcW w:w="2928" w:type="dxa"/>
          </w:tcPr>
          <w:p w14:paraId="742C6E23" w14:textId="77777777" w:rsidR="004811C0" w:rsidRDefault="004811C0"/>
        </w:tc>
        <w:tc>
          <w:tcPr>
            <w:tcW w:w="2928" w:type="dxa"/>
          </w:tcPr>
          <w:p w14:paraId="678A1E83" w14:textId="77777777" w:rsidR="004811C0" w:rsidRDefault="004811C0"/>
        </w:tc>
      </w:tr>
      <w:tr w:rsidR="004811C0" w14:paraId="4A784168" w14:textId="77777777" w:rsidTr="00F47950">
        <w:tc>
          <w:tcPr>
            <w:tcW w:w="3386" w:type="dxa"/>
            <w:shd w:val="pct10" w:color="auto" w:fill="auto"/>
          </w:tcPr>
          <w:p w14:paraId="7080EB13" w14:textId="77777777" w:rsidR="004811C0" w:rsidRDefault="004811C0" w:rsidP="00D63390">
            <w:r>
              <w:t>External Speakers/Facilitators</w:t>
            </w:r>
          </w:p>
        </w:tc>
        <w:tc>
          <w:tcPr>
            <w:tcW w:w="2928" w:type="dxa"/>
          </w:tcPr>
          <w:p w14:paraId="1CC72F91" w14:textId="77777777" w:rsidR="004811C0" w:rsidRDefault="004811C0"/>
        </w:tc>
        <w:tc>
          <w:tcPr>
            <w:tcW w:w="2928" w:type="dxa"/>
          </w:tcPr>
          <w:p w14:paraId="2078844D" w14:textId="77777777" w:rsidR="004811C0" w:rsidRDefault="004811C0"/>
        </w:tc>
      </w:tr>
      <w:tr w:rsidR="004811C0" w14:paraId="7C0D3B2E" w14:textId="77777777" w:rsidTr="00F47950">
        <w:tc>
          <w:tcPr>
            <w:tcW w:w="3386" w:type="dxa"/>
            <w:shd w:val="pct10" w:color="auto" w:fill="auto"/>
          </w:tcPr>
          <w:p w14:paraId="02721EE8" w14:textId="77777777" w:rsidR="004811C0" w:rsidRDefault="004811C0" w:rsidP="00D63390">
            <w:r>
              <w:t>Venue Costs</w:t>
            </w:r>
          </w:p>
        </w:tc>
        <w:tc>
          <w:tcPr>
            <w:tcW w:w="2928" w:type="dxa"/>
          </w:tcPr>
          <w:p w14:paraId="6F1861E0" w14:textId="77777777" w:rsidR="004811C0" w:rsidRDefault="004811C0"/>
        </w:tc>
        <w:tc>
          <w:tcPr>
            <w:tcW w:w="2928" w:type="dxa"/>
          </w:tcPr>
          <w:p w14:paraId="156FC60A" w14:textId="77777777" w:rsidR="004811C0" w:rsidRDefault="004811C0"/>
        </w:tc>
      </w:tr>
      <w:tr w:rsidR="004811C0" w14:paraId="601032BF" w14:textId="77777777" w:rsidTr="00F47950">
        <w:tc>
          <w:tcPr>
            <w:tcW w:w="3386" w:type="dxa"/>
            <w:shd w:val="pct10" w:color="auto" w:fill="auto"/>
          </w:tcPr>
          <w:p w14:paraId="22A453D7" w14:textId="05E0E416" w:rsidR="004811C0" w:rsidRDefault="004811C0" w:rsidP="00197E5B">
            <w:r>
              <w:t>Other</w:t>
            </w:r>
            <w:r w:rsidR="0036112B">
              <w:t xml:space="preserve"> (</w:t>
            </w:r>
            <w:r w:rsidR="00197E5B">
              <w:t>detail</w:t>
            </w:r>
            <w:r w:rsidR="0036112B">
              <w:t>)</w:t>
            </w:r>
          </w:p>
        </w:tc>
        <w:tc>
          <w:tcPr>
            <w:tcW w:w="2928" w:type="dxa"/>
          </w:tcPr>
          <w:p w14:paraId="153129F6" w14:textId="77777777" w:rsidR="004811C0" w:rsidRDefault="004811C0"/>
        </w:tc>
        <w:tc>
          <w:tcPr>
            <w:tcW w:w="2928" w:type="dxa"/>
          </w:tcPr>
          <w:p w14:paraId="1A238774" w14:textId="77777777" w:rsidR="004811C0" w:rsidRDefault="004811C0"/>
        </w:tc>
      </w:tr>
      <w:tr w:rsidR="004D755D" w14:paraId="5B9A3D0E" w14:textId="77777777" w:rsidTr="00F47950">
        <w:tc>
          <w:tcPr>
            <w:tcW w:w="3386" w:type="dxa"/>
            <w:tcBorders>
              <w:bottom w:val="single" w:sz="4" w:space="0" w:color="auto"/>
            </w:tcBorders>
          </w:tcPr>
          <w:p w14:paraId="38571FC2" w14:textId="77777777" w:rsidR="004D755D" w:rsidRDefault="004D755D" w:rsidP="00D63390"/>
        </w:tc>
        <w:tc>
          <w:tcPr>
            <w:tcW w:w="2928" w:type="dxa"/>
            <w:shd w:val="pct10" w:color="auto" w:fill="auto"/>
          </w:tcPr>
          <w:p w14:paraId="016A18FE" w14:textId="77777777" w:rsidR="004D755D" w:rsidRPr="00910853" w:rsidRDefault="004D755D" w:rsidP="00D63390">
            <w:pPr>
              <w:rPr>
                <w:b/>
              </w:rPr>
            </w:pPr>
            <w:r w:rsidRPr="00910853">
              <w:rPr>
                <w:b/>
              </w:rPr>
              <w:t>Cost</w:t>
            </w:r>
          </w:p>
        </w:tc>
        <w:tc>
          <w:tcPr>
            <w:tcW w:w="2928" w:type="dxa"/>
            <w:shd w:val="pct10" w:color="auto" w:fill="auto"/>
          </w:tcPr>
          <w:p w14:paraId="5E4D6EA3" w14:textId="77777777" w:rsidR="004D755D" w:rsidRPr="00910853" w:rsidRDefault="004D755D" w:rsidP="00D63390">
            <w:pPr>
              <w:rPr>
                <w:b/>
              </w:rPr>
            </w:pPr>
            <w:r w:rsidRPr="00910853">
              <w:rPr>
                <w:b/>
              </w:rPr>
              <w:t>Justification</w:t>
            </w:r>
          </w:p>
        </w:tc>
      </w:tr>
      <w:tr w:rsidR="004D755D" w14:paraId="692CB839" w14:textId="77777777" w:rsidTr="00F47950">
        <w:tc>
          <w:tcPr>
            <w:tcW w:w="3386" w:type="dxa"/>
            <w:shd w:val="pct10" w:color="auto" w:fill="auto"/>
          </w:tcPr>
          <w:p w14:paraId="47251F39" w14:textId="2FF4FD35" w:rsidR="004D755D" w:rsidRPr="00910853" w:rsidRDefault="004D755D" w:rsidP="00B319CA">
            <w:pPr>
              <w:rPr>
                <w:b/>
              </w:rPr>
            </w:pPr>
            <w:r w:rsidRPr="00910853">
              <w:rPr>
                <w:b/>
              </w:rPr>
              <w:t>Co-</w:t>
            </w:r>
            <w:r w:rsidR="00537D41">
              <w:rPr>
                <w:b/>
              </w:rPr>
              <w:t xml:space="preserve">Applicant </w:t>
            </w:r>
            <w:r w:rsidR="00910853" w:rsidRPr="00910853">
              <w:rPr>
                <w:b/>
              </w:rPr>
              <w:t>Institution</w:t>
            </w:r>
            <w:r w:rsidR="00910853">
              <w:rPr>
                <w:b/>
              </w:rPr>
              <w:t xml:space="preserve"> (2)</w:t>
            </w:r>
          </w:p>
        </w:tc>
        <w:tc>
          <w:tcPr>
            <w:tcW w:w="2928" w:type="dxa"/>
          </w:tcPr>
          <w:p w14:paraId="762B9F14" w14:textId="77777777" w:rsidR="004D755D" w:rsidRDefault="004D755D"/>
        </w:tc>
        <w:tc>
          <w:tcPr>
            <w:tcW w:w="2928" w:type="dxa"/>
          </w:tcPr>
          <w:p w14:paraId="0282A626" w14:textId="77777777" w:rsidR="004D755D" w:rsidRDefault="004D755D"/>
        </w:tc>
      </w:tr>
      <w:tr w:rsidR="00BD700E" w14:paraId="04A2FDF8" w14:textId="77777777" w:rsidTr="00F47950">
        <w:tc>
          <w:tcPr>
            <w:tcW w:w="3386" w:type="dxa"/>
            <w:shd w:val="pct10" w:color="auto" w:fill="auto"/>
          </w:tcPr>
          <w:p w14:paraId="29B03043" w14:textId="7B278B67" w:rsidR="00BD700E" w:rsidRDefault="00A54A5A" w:rsidP="00D63390">
            <w:r>
              <w:t xml:space="preserve">Eligible </w:t>
            </w:r>
            <w:r w:rsidR="00BD700E">
              <w:t>Staff Costs</w:t>
            </w:r>
          </w:p>
        </w:tc>
        <w:tc>
          <w:tcPr>
            <w:tcW w:w="2928" w:type="dxa"/>
          </w:tcPr>
          <w:p w14:paraId="67384052" w14:textId="77777777" w:rsidR="00BD700E" w:rsidRDefault="00BD700E"/>
        </w:tc>
        <w:tc>
          <w:tcPr>
            <w:tcW w:w="2928" w:type="dxa"/>
          </w:tcPr>
          <w:p w14:paraId="74087CA7" w14:textId="77777777" w:rsidR="00BD700E" w:rsidRDefault="00BD700E"/>
        </w:tc>
      </w:tr>
      <w:tr w:rsidR="004811C0" w14:paraId="3AE2E703" w14:textId="77777777" w:rsidTr="00F47950">
        <w:tc>
          <w:tcPr>
            <w:tcW w:w="3386" w:type="dxa"/>
            <w:shd w:val="pct10" w:color="auto" w:fill="auto"/>
          </w:tcPr>
          <w:p w14:paraId="73A45A4B" w14:textId="77777777" w:rsidR="004811C0" w:rsidRDefault="004811C0" w:rsidP="00D63390">
            <w:r>
              <w:t>Travel and Subsistence</w:t>
            </w:r>
          </w:p>
        </w:tc>
        <w:tc>
          <w:tcPr>
            <w:tcW w:w="2928" w:type="dxa"/>
          </w:tcPr>
          <w:p w14:paraId="0328DC32" w14:textId="77777777" w:rsidR="004811C0" w:rsidRDefault="004811C0"/>
        </w:tc>
        <w:tc>
          <w:tcPr>
            <w:tcW w:w="2928" w:type="dxa"/>
          </w:tcPr>
          <w:p w14:paraId="519421D6" w14:textId="77777777" w:rsidR="004811C0" w:rsidRDefault="004811C0"/>
        </w:tc>
      </w:tr>
      <w:tr w:rsidR="004811C0" w14:paraId="3D9AA6FE" w14:textId="77777777" w:rsidTr="00F47950">
        <w:tc>
          <w:tcPr>
            <w:tcW w:w="3386" w:type="dxa"/>
            <w:shd w:val="pct10" w:color="auto" w:fill="auto"/>
          </w:tcPr>
          <w:p w14:paraId="2DC52785" w14:textId="77777777" w:rsidR="004811C0" w:rsidRDefault="004811C0" w:rsidP="00D63390">
            <w:r>
              <w:t>External Speakers/Facilitators</w:t>
            </w:r>
          </w:p>
        </w:tc>
        <w:tc>
          <w:tcPr>
            <w:tcW w:w="2928" w:type="dxa"/>
          </w:tcPr>
          <w:p w14:paraId="7F89F374" w14:textId="77777777" w:rsidR="004811C0" w:rsidRDefault="004811C0"/>
        </w:tc>
        <w:tc>
          <w:tcPr>
            <w:tcW w:w="2928" w:type="dxa"/>
          </w:tcPr>
          <w:p w14:paraId="6A4D96AF" w14:textId="77777777" w:rsidR="004811C0" w:rsidRDefault="004811C0"/>
        </w:tc>
      </w:tr>
      <w:tr w:rsidR="004811C0" w14:paraId="633BD674" w14:textId="77777777" w:rsidTr="00F47950">
        <w:tc>
          <w:tcPr>
            <w:tcW w:w="3386" w:type="dxa"/>
            <w:shd w:val="pct10" w:color="auto" w:fill="auto"/>
          </w:tcPr>
          <w:p w14:paraId="71053BEE" w14:textId="77777777" w:rsidR="004811C0" w:rsidRDefault="004811C0" w:rsidP="00D63390">
            <w:r>
              <w:t>Venue Costs</w:t>
            </w:r>
          </w:p>
        </w:tc>
        <w:tc>
          <w:tcPr>
            <w:tcW w:w="2928" w:type="dxa"/>
          </w:tcPr>
          <w:p w14:paraId="70D91B9C" w14:textId="77777777" w:rsidR="004811C0" w:rsidRDefault="004811C0"/>
        </w:tc>
        <w:tc>
          <w:tcPr>
            <w:tcW w:w="2928" w:type="dxa"/>
          </w:tcPr>
          <w:p w14:paraId="54051D24" w14:textId="77777777" w:rsidR="004811C0" w:rsidRDefault="004811C0"/>
        </w:tc>
      </w:tr>
      <w:tr w:rsidR="004811C0" w14:paraId="32554824" w14:textId="77777777" w:rsidTr="00F47950">
        <w:tc>
          <w:tcPr>
            <w:tcW w:w="3386" w:type="dxa"/>
            <w:shd w:val="pct10" w:color="auto" w:fill="auto"/>
          </w:tcPr>
          <w:p w14:paraId="099EFAF5" w14:textId="5A3ACFB7" w:rsidR="004811C0" w:rsidRDefault="004811C0" w:rsidP="00197E5B">
            <w:r>
              <w:t>Other</w:t>
            </w:r>
            <w:r w:rsidR="0036112B">
              <w:t xml:space="preserve"> (</w:t>
            </w:r>
            <w:r w:rsidR="00197E5B">
              <w:t>detail</w:t>
            </w:r>
            <w:r w:rsidR="0036112B">
              <w:t>)</w:t>
            </w:r>
          </w:p>
        </w:tc>
        <w:tc>
          <w:tcPr>
            <w:tcW w:w="2928" w:type="dxa"/>
          </w:tcPr>
          <w:p w14:paraId="330E422D" w14:textId="77777777" w:rsidR="004811C0" w:rsidRDefault="004811C0"/>
        </w:tc>
        <w:tc>
          <w:tcPr>
            <w:tcW w:w="2928" w:type="dxa"/>
          </w:tcPr>
          <w:p w14:paraId="450D8287" w14:textId="77777777" w:rsidR="004811C0" w:rsidRDefault="004811C0"/>
        </w:tc>
      </w:tr>
      <w:tr w:rsidR="004D755D" w14:paraId="578886F7" w14:textId="77777777" w:rsidTr="00F47950">
        <w:tc>
          <w:tcPr>
            <w:tcW w:w="3386" w:type="dxa"/>
            <w:shd w:val="pct10" w:color="auto" w:fill="auto"/>
          </w:tcPr>
          <w:p w14:paraId="35626CD8" w14:textId="77777777" w:rsidR="004D755D" w:rsidRPr="00F47950" w:rsidRDefault="00F47950">
            <w:pPr>
              <w:rPr>
                <w:b/>
              </w:rPr>
            </w:pPr>
            <w:r w:rsidRPr="00F47950">
              <w:rPr>
                <w:b/>
              </w:rPr>
              <w:t>TOTAL</w:t>
            </w:r>
          </w:p>
        </w:tc>
        <w:tc>
          <w:tcPr>
            <w:tcW w:w="5856" w:type="dxa"/>
            <w:gridSpan w:val="2"/>
          </w:tcPr>
          <w:p w14:paraId="1BF66B8B" w14:textId="77777777" w:rsidR="004D755D" w:rsidRDefault="004D755D"/>
        </w:tc>
      </w:tr>
      <w:tr w:rsidR="00BD700E" w14:paraId="38BA2B09" w14:textId="77777777" w:rsidTr="00F47950">
        <w:tc>
          <w:tcPr>
            <w:tcW w:w="3386" w:type="dxa"/>
            <w:shd w:val="pct10" w:color="auto" w:fill="auto"/>
          </w:tcPr>
          <w:p w14:paraId="6038F479" w14:textId="46E8ACB6" w:rsidR="00BD700E" w:rsidRDefault="00A54A5A" w:rsidP="00D63390">
            <w:r>
              <w:t xml:space="preserve">Eligible </w:t>
            </w:r>
            <w:r w:rsidR="00BD700E">
              <w:t>Staff Costs</w:t>
            </w:r>
          </w:p>
        </w:tc>
        <w:tc>
          <w:tcPr>
            <w:tcW w:w="5856" w:type="dxa"/>
            <w:gridSpan w:val="2"/>
          </w:tcPr>
          <w:p w14:paraId="0407C26B" w14:textId="77777777" w:rsidR="00BD700E" w:rsidRDefault="00BD700E"/>
        </w:tc>
      </w:tr>
      <w:tr w:rsidR="004811C0" w14:paraId="27CE8D0C" w14:textId="77777777" w:rsidTr="00F47950">
        <w:tc>
          <w:tcPr>
            <w:tcW w:w="3386" w:type="dxa"/>
            <w:shd w:val="pct10" w:color="auto" w:fill="auto"/>
          </w:tcPr>
          <w:p w14:paraId="2BAE98E9" w14:textId="77777777" w:rsidR="004811C0" w:rsidRDefault="004811C0" w:rsidP="00D63390">
            <w:r>
              <w:t>Travel and Subsistence</w:t>
            </w:r>
          </w:p>
        </w:tc>
        <w:tc>
          <w:tcPr>
            <w:tcW w:w="5856" w:type="dxa"/>
            <w:gridSpan w:val="2"/>
          </w:tcPr>
          <w:p w14:paraId="642CDAB0" w14:textId="77777777" w:rsidR="004811C0" w:rsidRDefault="004811C0"/>
        </w:tc>
      </w:tr>
      <w:tr w:rsidR="004811C0" w14:paraId="42C8E884" w14:textId="77777777" w:rsidTr="00F47950">
        <w:tc>
          <w:tcPr>
            <w:tcW w:w="3386" w:type="dxa"/>
            <w:shd w:val="pct10" w:color="auto" w:fill="auto"/>
          </w:tcPr>
          <w:p w14:paraId="3A05C98B" w14:textId="77777777" w:rsidR="004811C0" w:rsidRDefault="004811C0" w:rsidP="00D63390">
            <w:r>
              <w:t>External Speakers/Facilitators</w:t>
            </w:r>
          </w:p>
        </w:tc>
        <w:tc>
          <w:tcPr>
            <w:tcW w:w="5856" w:type="dxa"/>
            <w:gridSpan w:val="2"/>
          </w:tcPr>
          <w:p w14:paraId="0B11BE94" w14:textId="77777777" w:rsidR="004811C0" w:rsidRDefault="004811C0"/>
        </w:tc>
      </w:tr>
      <w:tr w:rsidR="004811C0" w14:paraId="50ED8342" w14:textId="77777777" w:rsidTr="00F47950">
        <w:tc>
          <w:tcPr>
            <w:tcW w:w="3386" w:type="dxa"/>
            <w:shd w:val="pct10" w:color="auto" w:fill="auto"/>
          </w:tcPr>
          <w:p w14:paraId="308CE4FF" w14:textId="77777777" w:rsidR="004811C0" w:rsidRDefault="004811C0" w:rsidP="00D63390">
            <w:r>
              <w:t>Venue Costs</w:t>
            </w:r>
          </w:p>
        </w:tc>
        <w:tc>
          <w:tcPr>
            <w:tcW w:w="5856" w:type="dxa"/>
            <w:gridSpan w:val="2"/>
          </w:tcPr>
          <w:p w14:paraId="2839EAB2" w14:textId="77777777" w:rsidR="004811C0" w:rsidRDefault="004811C0"/>
        </w:tc>
      </w:tr>
      <w:tr w:rsidR="004811C0" w14:paraId="24EABFEE" w14:textId="77777777" w:rsidTr="00F47950">
        <w:tc>
          <w:tcPr>
            <w:tcW w:w="3386" w:type="dxa"/>
            <w:shd w:val="pct10" w:color="auto" w:fill="auto"/>
          </w:tcPr>
          <w:p w14:paraId="42D15797" w14:textId="6EE0F4F4" w:rsidR="004811C0" w:rsidRDefault="004811C0" w:rsidP="00D63390">
            <w:r>
              <w:t>Other</w:t>
            </w:r>
            <w:r w:rsidR="00197E5B">
              <w:t xml:space="preserve"> (detail)</w:t>
            </w:r>
          </w:p>
        </w:tc>
        <w:tc>
          <w:tcPr>
            <w:tcW w:w="5856" w:type="dxa"/>
            <w:gridSpan w:val="2"/>
          </w:tcPr>
          <w:p w14:paraId="741A02CF" w14:textId="77777777" w:rsidR="004811C0" w:rsidRDefault="004811C0"/>
        </w:tc>
      </w:tr>
    </w:tbl>
    <w:p w14:paraId="5CD1C355" w14:textId="77777777" w:rsidR="00686AD8" w:rsidRDefault="00686A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3151"/>
      </w:tblGrid>
      <w:tr w:rsidR="00F47950" w14:paraId="636D79F5" w14:textId="77777777" w:rsidTr="00F47950">
        <w:tc>
          <w:tcPr>
            <w:tcW w:w="9242" w:type="dxa"/>
            <w:gridSpan w:val="2"/>
            <w:shd w:val="pct10" w:color="auto" w:fill="auto"/>
          </w:tcPr>
          <w:p w14:paraId="36512E64" w14:textId="74BCCC68" w:rsidR="00F47950" w:rsidRPr="004D18E9" w:rsidRDefault="00636019" w:rsidP="00716E70">
            <w:pPr>
              <w:spacing w:after="120"/>
            </w:pPr>
            <w:r>
              <w:rPr>
                <w:b/>
              </w:rPr>
              <w:t>10</w:t>
            </w:r>
            <w:r w:rsidR="0036112B" w:rsidRPr="00910853">
              <w:rPr>
                <w:b/>
              </w:rPr>
              <w:t>.</w:t>
            </w:r>
            <w:r w:rsidR="0036112B">
              <w:t xml:space="preserve"> </w:t>
            </w:r>
            <w:r w:rsidR="006A0B56" w:rsidRPr="00DC56F1">
              <w:rPr>
                <w:b/>
              </w:rPr>
              <w:t xml:space="preserve">In submitting this application, </w:t>
            </w:r>
            <w:r w:rsidR="008A4286">
              <w:rPr>
                <w:b/>
              </w:rPr>
              <w:t>you are confirming</w:t>
            </w:r>
            <w:r w:rsidR="006A0B56" w:rsidRPr="00DC56F1">
              <w:rPr>
                <w:b/>
              </w:rPr>
              <w:t xml:space="preserve"> that</w:t>
            </w:r>
            <w:r w:rsidR="00725FA5">
              <w:rPr>
                <w:b/>
              </w:rPr>
              <w:t>:</w:t>
            </w:r>
            <w:r w:rsidR="006A0B56" w:rsidRPr="00DC56F1">
              <w:rPr>
                <w:b/>
              </w:rPr>
              <w:t xml:space="preserve"> </w:t>
            </w:r>
            <w:r w:rsidR="008A4286">
              <w:rPr>
                <w:b/>
              </w:rPr>
              <w:t xml:space="preserve">you </w:t>
            </w:r>
            <w:r w:rsidR="006A0B56" w:rsidRPr="00DC56F1">
              <w:rPr>
                <w:b/>
              </w:rPr>
              <w:t xml:space="preserve">have read and will comply with the guidance notes for </w:t>
            </w:r>
            <w:r w:rsidR="008A4286">
              <w:rPr>
                <w:b/>
              </w:rPr>
              <w:t xml:space="preserve">the </w:t>
            </w:r>
            <w:r w:rsidR="00E15C96">
              <w:rPr>
                <w:b/>
              </w:rPr>
              <w:t>QUEX</w:t>
            </w:r>
            <w:r>
              <w:rPr>
                <w:b/>
              </w:rPr>
              <w:t xml:space="preserve"> Institute</w:t>
            </w:r>
            <w:r w:rsidR="00E15C96" w:rsidRPr="00DC56F1">
              <w:rPr>
                <w:b/>
              </w:rPr>
              <w:t xml:space="preserve"> </w:t>
            </w:r>
            <w:r w:rsidR="006A0B56" w:rsidRPr="00DC56F1">
              <w:rPr>
                <w:b/>
              </w:rPr>
              <w:t xml:space="preserve">Initiator </w:t>
            </w:r>
            <w:r>
              <w:rPr>
                <w:b/>
              </w:rPr>
              <w:t>Grant Scheme</w:t>
            </w:r>
            <w:r w:rsidR="00725FA5">
              <w:rPr>
                <w:b/>
              </w:rPr>
              <w:t>;</w:t>
            </w:r>
            <w:r w:rsidR="006A0B56" w:rsidRPr="00DC56F1">
              <w:rPr>
                <w:b/>
              </w:rPr>
              <w:t xml:space="preserve"> th</w:t>
            </w:r>
            <w:r w:rsidR="00197E5B">
              <w:rPr>
                <w:b/>
              </w:rPr>
              <w:t>e information given is accurate</w:t>
            </w:r>
            <w:r w:rsidR="00725FA5">
              <w:rPr>
                <w:b/>
              </w:rPr>
              <w:t>; the costs have been approved by your departments</w:t>
            </w:r>
            <w:r w:rsidR="008A4286">
              <w:rPr>
                <w:b/>
              </w:rPr>
              <w:t>’</w:t>
            </w:r>
            <w:r w:rsidR="00725FA5">
              <w:rPr>
                <w:b/>
              </w:rPr>
              <w:t xml:space="preserve"> internal process</w:t>
            </w:r>
            <w:r w:rsidR="008A4286">
              <w:rPr>
                <w:b/>
              </w:rPr>
              <w:t>es</w:t>
            </w:r>
            <w:r w:rsidR="00725FA5">
              <w:rPr>
                <w:b/>
              </w:rPr>
              <w:t>;</w:t>
            </w:r>
            <w:r w:rsidR="00A55D8A">
              <w:rPr>
                <w:b/>
              </w:rPr>
              <w:t xml:space="preserve"> the work can be carried out within </w:t>
            </w:r>
            <w:r w:rsidR="00BD700E">
              <w:rPr>
                <w:b/>
              </w:rPr>
              <w:t>9</w:t>
            </w:r>
            <w:r w:rsidR="00A55D8A">
              <w:rPr>
                <w:b/>
              </w:rPr>
              <w:t xml:space="preserve"> months</w:t>
            </w:r>
            <w:r w:rsidR="00725FA5">
              <w:rPr>
                <w:b/>
              </w:rPr>
              <w:t>;</w:t>
            </w:r>
            <w:r w:rsidR="00A55D8A">
              <w:rPr>
                <w:b/>
              </w:rPr>
              <w:t xml:space="preserve"> and a final report </w:t>
            </w:r>
            <w:r w:rsidR="00725FA5">
              <w:rPr>
                <w:b/>
              </w:rPr>
              <w:t xml:space="preserve">will be </w:t>
            </w:r>
            <w:r w:rsidR="00A55D8A">
              <w:rPr>
                <w:b/>
              </w:rPr>
              <w:t xml:space="preserve">provided </w:t>
            </w:r>
            <w:r w:rsidR="00BD700E">
              <w:rPr>
                <w:b/>
              </w:rPr>
              <w:t>2</w:t>
            </w:r>
            <w:r w:rsidR="00EE75F5">
              <w:rPr>
                <w:b/>
              </w:rPr>
              <w:t xml:space="preserve"> </w:t>
            </w:r>
            <w:r w:rsidR="00A55D8A">
              <w:rPr>
                <w:b/>
              </w:rPr>
              <w:t>months later</w:t>
            </w:r>
            <w:r w:rsidR="006A0B56" w:rsidRPr="00DC56F1">
              <w:rPr>
                <w:b/>
              </w:rPr>
              <w:t>.</w:t>
            </w:r>
          </w:p>
        </w:tc>
      </w:tr>
      <w:tr w:rsidR="004D755D" w14:paraId="44C59868" w14:textId="77777777" w:rsidTr="002A3DD9">
        <w:tc>
          <w:tcPr>
            <w:tcW w:w="6091" w:type="dxa"/>
          </w:tcPr>
          <w:p w14:paraId="7A7DC9FA" w14:textId="77777777" w:rsidR="00D94A56" w:rsidRDefault="00D94A56"/>
          <w:p w14:paraId="47DC6CA6" w14:textId="184E36E2" w:rsidR="004D755D" w:rsidRDefault="00F47950">
            <w:r>
              <w:t>SIGNATURE OF LEAD APPLICANT</w:t>
            </w:r>
            <w:r w:rsidR="00B319CA">
              <w:t xml:space="preserve"> </w:t>
            </w:r>
          </w:p>
          <w:p w14:paraId="108B6A21" w14:textId="304F9B3F" w:rsidR="00D94A56" w:rsidRDefault="00D94A56"/>
          <w:p w14:paraId="79039A06" w14:textId="1136C7F8" w:rsidR="00D94A56" w:rsidRDefault="00D94A56"/>
          <w:p w14:paraId="7DA23D65" w14:textId="77777777" w:rsidR="00622341" w:rsidRDefault="00622341"/>
          <w:p w14:paraId="283A3ED4" w14:textId="0281E2FC" w:rsidR="000F26CA" w:rsidRDefault="000F26CA">
            <w:r>
              <w:t xml:space="preserve">SIGNATURE OF </w:t>
            </w:r>
            <w:r w:rsidR="004E79FF">
              <w:t>LEAD APPLICANT’S HEAD OF COLLEGE/SCHOOL</w:t>
            </w:r>
          </w:p>
          <w:p w14:paraId="6E91B72C" w14:textId="2C45632C" w:rsidR="000F26CA" w:rsidRDefault="000F26CA"/>
          <w:p w14:paraId="7CFA4D9F" w14:textId="77777777" w:rsidR="00622341" w:rsidRDefault="00622341"/>
          <w:p w14:paraId="11E1393C" w14:textId="77777777" w:rsidR="00B319CA" w:rsidRDefault="00B319CA"/>
          <w:p w14:paraId="05373FB9" w14:textId="35148A01" w:rsidR="004E79FF" w:rsidRDefault="00B319CA" w:rsidP="004E79FF">
            <w:r>
              <w:t xml:space="preserve">SIGNATURE OF </w:t>
            </w:r>
            <w:r w:rsidR="00537D41">
              <w:t>CO-</w:t>
            </w:r>
            <w:r>
              <w:t xml:space="preserve">APPLICANT </w:t>
            </w:r>
          </w:p>
          <w:p w14:paraId="2B83CBE3" w14:textId="20B67B30" w:rsidR="000F26CA" w:rsidRDefault="000F26CA"/>
          <w:p w14:paraId="13A09531" w14:textId="77777777" w:rsidR="00622341" w:rsidRDefault="00622341"/>
          <w:p w14:paraId="7A319F19" w14:textId="77777777" w:rsidR="000F26CA" w:rsidRDefault="000F26CA"/>
          <w:p w14:paraId="058843B7" w14:textId="41BAB53E" w:rsidR="004E79FF" w:rsidRDefault="004E79FF" w:rsidP="004E79FF">
            <w:r>
              <w:t xml:space="preserve">SIGNATURE OF </w:t>
            </w:r>
            <w:r w:rsidR="00716E70">
              <w:t>CO-</w:t>
            </w:r>
            <w:r>
              <w:t>APPLICANT’S HEAD OF COLLEGE/SCHOOL</w:t>
            </w:r>
          </w:p>
          <w:p w14:paraId="409FDD3D" w14:textId="77777777" w:rsidR="00D94A56" w:rsidRDefault="00D94A56" w:rsidP="00D94A56"/>
          <w:p w14:paraId="79EC9EB7" w14:textId="77777777" w:rsidR="000F26CA" w:rsidRDefault="000F26CA" w:rsidP="00716E70"/>
        </w:tc>
        <w:tc>
          <w:tcPr>
            <w:tcW w:w="3151" w:type="dxa"/>
          </w:tcPr>
          <w:p w14:paraId="68760D70" w14:textId="77777777" w:rsidR="00D94A56" w:rsidRDefault="00D94A56"/>
          <w:p w14:paraId="0591D635" w14:textId="5CF61AFC" w:rsidR="004D755D" w:rsidRDefault="00F47950">
            <w:r>
              <w:t>DATE</w:t>
            </w:r>
          </w:p>
          <w:p w14:paraId="46D36F51" w14:textId="77777777" w:rsidR="00F47950" w:rsidRDefault="00F47950"/>
          <w:p w14:paraId="38625BE1" w14:textId="7F2D80DF" w:rsidR="00F47950" w:rsidRDefault="00F47950"/>
          <w:p w14:paraId="0FB5F662" w14:textId="77777777" w:rsidR="00622341" w:rsidRDefault="00622341"/>
          <w:p w14:paraId="7602C45F" w14:textId="78CB141F" w:rsidR="000F26CA" w:rsidRDefault="000F26CA">
            <w:r>
              <w:t>DATE</w:t>
            </w:r>
          </w:p>
          <w:p w14:paraId="6ED1E2D8" w14:textId="77777777" w:rsidR="000F26CA" w:rsidRDefault="000F26CA"/>
          <w:p w14:paraId="36D67282" w14:textId="77777777" w:rsidR="00622341" w:rsidRDefault="00622341"/>
          <w:p w14:paraId="1C7A0D85" w14:textId="77777777" w:rsidR="000F26CA" w:rsidRDefault="000F26CA"/>
          <w:p w14:paraId="11655D58" w14:textId="77777777" w:rsidR="000F26CA" w:rsidRDefault="000F26CA">
            <w:r>
              <w:t>DATE</w:t>
            </w:r>
          </w:p>
          <w:p w14:paraId="2C3FC58B" w14:textId="649B4E13" w:rsidR="000F26CA" w:rsidRDefault="000F26CA"/>
          <w:p w14:paraId="258A4089" w14:textId="77777777" w:rsidR="000F26CA" w:rsidRDefault="000F26CA"/>
          <w:p w14:paraId="7F08B878" w14:textId="77777777" w:rsidR="00537D41" w:rsidRDefault="00537D41"/>
          <w:p w14:paraId="349649B5" w14:textId="699472E5" w:rsidR="000F26CA" w:rsidRDefault="000F26CA">
            <w:r>
              <w:t>DATE</w:t>
            </w:r>
          </w:p>
          <w:p w14:paraId="6243E838" w14:textId="77777777" w:rsidR="00D94A56" w:rsidRDefault="00D94A56"/>
          <w:p w14:paraId="633A6DC9" w14:textId="77777777" w:rsidR="00D94A56" w:rsidRDefault="00D94A56"/>
          <w:p w14:paraId="160E7C5C" w14:textId="4A512E00" w:rsidR="00D94A56" w:rsidRDefault="00D94A56" w:rsidP="00D94A56"/>
        </w:tc>
      </w:tr>
    </w:tbl>
    <w:p w14:paraId="6B74B674" w14:textId="78BAAB05" w:rsidR="004D755D" w:rsidRDefault="004D755D"/>
    <w:p w14:paraId="00F45683" w14:textId="25C0642D" w:rsidR="00CD7062" w:rsidRDefault="00C4015E">
      <w:r w:rsidRPr="00716506">
        <w:rPr>
          <w:b/>
        </w:rPr>
        <w:t>1</w:t>
      </w:r>
      <w:r w:rsidR="00636019">
        <w:rPr>
          <w:b/>
        </w:rPr>
        <w:t>1</w:t>
      </w:r>
      <w:r w:rsidRPr="00716506">
        <w:rPr>
          <w:b/>
        </w:rPr>
        <w:t>. Supporting documentation</w:t>
      </w:r>
    </w:p>
    <w:p w14:paraId="197CF6C4" w14:textId="28F64DD2" w:rsidR="00C4015E" w:rsidRDefault="00CD7062">
      <w:r>
        <w:t xml:space="preserve">Please </w:t>
      </w:r>
      <w:r w:rsidR="00C4015E">
        <w:t xml:space="preserve">attach </w:t>
      </w:r>
      <w:r>
        <w:t xml:space="preserve">any relevant supporting documentation e.g. </w:t>
      </w:r>
      <w:r w:rsidR="00C4015E">
        <w:t>support letter if third partner is involved, confirming participation and any relevant financial / in-kind con</w:t>
      </w:r>
      <w:r w:rsidR="00636019">
        <w:t>tributions outlined in section 9</w:t>
      </w:r>
      <w:r w:rsidR="00197E5B">
        <w:t>; market research, etc</w:t>
      </w:r>
      <w:r w:rsidR="00C4015E">
        <w:t xml:space="preserve">. </w:t>
      </w:r>
    </w:p>
    <w:sectPr w:rsidR="00C4015E" w:rsidSect="00910853">
      <w:headerReference w:type="default" r:id="rId10"/>
      <w:footerReference w:type="default" r:id="rId11"/>
      <w:footerReference w:type="first" r:id="rId12"/>
      <w:pgSz w:w="11906" w:h="16838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E5E875" w14:textId="77777777" w:rsidR="00764098" w:rsidRDefault="00764098" w:rsidP="00CA4029">
      <w:pPr>
        <w:spacing w:after="0" w:line="240" w:lineRule="auto"/>
      </w:pPr>
      <w:r>
        <w:separator/>
      </w:r>
    </w:p>
  </w:endnote>
  <w:endnote w:type="continuationSeparator" w:id="0">
    <w:p w14:paraId="1AF55906" w14:textId="77777777" w:rsidR="00764098" w:rsidRDefault="00764098" w:rsidP="00CA4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44489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E8F3A6" w14:textId="75A7194A" w:rsidR="006D29F2" w:rsidRDefault="006D29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1DB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8C1D85" w14:textId="77777777" w:rsidR="006D29F2" w:rsidRDefault="006D29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233828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B7F3CB" w14:textId="7A53EAD5" w:rsidR="00F6379A" w:rsidRDefault="00F637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1DB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3322B67" w14:textId="77777777" w:rsidR="00F6379A" w:rsidRDefault="00F63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CBFF8" w14:textId="77777777" w:rsidR="00764098" w:rsidRDefault="00764098" w:rsidP="00CA4029">
      <w:pPr>
        <w:spacing w:after="0" w:line="240" w:lineRule="auto"/>
      </w:pPr>
      <w:r>
        <w:separator/>
      </w:r>
    </w:p>
  </w:footnote>
  <w:footnote w:type="continuationSeparator" w:id="0">
    <w:p w14:paraId="0C6C2383" w14:textId="77777777" w:rsidR="00764098" w:rsidRDefault="00764098" w:rsidP="00CA4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AD47E" w14:textId="77777777" w:rsidR="002F21A2" w:rsidRDefault="002D3DCC" w:rsidP="002D3DCC">
    <w:pPr>
      <w:pStyle w:val="Header"/>
      <w:tabs>
        <w:tab w:val="left" w:pos="3735"/>
      </w:tabs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zc2NTa3NDAyMDBS0lEKTi0uzszPAymwrAUAIYq2ziwAAAA="/>
  </w:docVars>
  <w:rsids>
    <w:rsidRoot w:val="00BD34B8"/>
    <w:rsid w:val="0003339F"/>
    <w:rsid w:val="00043F77"/>
    <w:rsid w:val="00093C7E"/>
    <w:rsid w:val="00096D82"/>
    <w:rsid w:val="000F26CA"/>
    <w:rsid w:val="000F5263"/>
    <w:rsid w:val="00124544"/>
    <w:rsid w:val="00131D48"/>
    <w:rsid w:val="00142251"/>
    <w:rsid w:val="00181E26"/>
    <w:rsid w:val="00197E5B"/>
    <w:rsid w:val="001C5EA7"/>
    <w:rsid w:val="001D4A4A"/>
    <w:rsid w:val="001F2B25"/>
    <w:rsid w:val="00210850"/>
    <w:rsid w:val="00216878"/>
    <w:rsid w:val="002A37DF"/>
    <w:rsid w:val="002A3DD9"/>
    <w:rsid w:val="002B26A9"/>
    <w:rsid w:val="002B5936"/>
    <w:rsid w:val="002C363E"/>
    <w:rsid w:val="002C46E1"/>
    <w:rsid w:val="002D3DCC"/>
    <w:rsid w:val="002D4DC2"/>
    <w:rsid w:val="002F21A2"/>
    <w:rsid w:val="002F727C"/>
    <w:rsid w:val="00312D29"/>
    <w:rsid w:val="00354610"/>
    <w:rsid w:val="0036112B"/>
    <w:rsid w:val="00380790"/>
    <w:rsid w:val="00383C21"/>
    <w:rsid w:val="00387CC9"/>
    <w:rsid w:val="003C3427"/>
    <w:rsid w:val="003C39EB"/>
    <w:rsid w:val="003F6C95"/>
    <w:rsid w:val="00403176"/>
    <w:rsid w:val="00440FE9"/>
    <w:rsid w:val="004811C0"/>
    <w:rsid w:val="004C3C51"/>
    <w:rsid w:val="004D18E9"/>
    <w:rsid w:val="004D755D"/>
    <w:rsid w:val="004E79FF"/>
    <w:rsid w:val="005078CB"/>
    <w:rsid w:val="00537D41"/>
    <w:rsid w:val="00544859"/>
    <w:rsid w:val="00565602"/>
    <w:rsid w:val="00597F74"/>
    <w:rsid w:val="005A1685"/>
    <w:rsid w:val="005A29C1"/>
    <w:rsid w:val="005E56FD"/>
    <w:rsid w:val="005F3E9E"/>
    <w:rsid w:val="00622341"/>
    <w:rsid w:val="00625B6B"/>
    <w:rsid w:val="00636019"/>
    <w:rsid w:val="0066523F"/>
    <w:rsid w:val="00686AD8"/>
    <w:rsid w:val="006A0B56"/>
    <w:rsid w:val="006A73F6"/>
    <w:rsid w:val="006D29F2"/>
    <w:rsid w:val="006F6F19"/>
    <w:rsid w:val="00716506"/>
    <w:rsid w:val="00716E70"/>
    <w:rsid w:val="00725FA5"/>
    <w:rsid w:val="007554D2"/>
    <w:rsid w:val="00764098"/>
    <w:rsid w:val="00783C5D"/>
    <w:rsid w:val="00795E40"/>
    <w:rsid w:val="007E62B4"/>
    <w:rsid w:val="008076C0"/>
    <w:rsid w:val="00853A7B"/>
    <w:rsid w:val="00876032"/>
    <w:rsid w:val="008905F0"/>
    <w:rsid w:val="008A4286"/>
    <w:rsid w:val="008C6E68"/>
    <w:rsid w:val="008D3AD6"/>
    <w:rsid w:val="008E679C"/>
    <w:rsid w:val="00910853"/>
    <w:rsid w:val="00934159"/>
    <w:rsid w:val="00951DB6"/>
    <w:rsid w:val="00977234"/>
    <w:rsid w:val="00994B33"/>
    <w:rsid w:val="009F71DE"/>
    <w:rsid w:val="00A03181"/>
    <w:rsid w:val="00A221BB"/>
    <w:rsid w:val="00A32247"/>
    <w:rsid w:val="00A444F8"/>
    <w:rsid w:val="00A54A5A"/>
    <w:rsid w:val="00A55D8A"/>
    <w:rsid w:val="00AC26D0"/>
    <w:rsid w:val="00AD30D2"/>
    <w:rsid w:val="00B02249"/>
    <w:rsid w:val="00B15AFA"/>
    <w:rsid w:val="00B319CA"/>
    <w:rsid w:val="00B61C62"/>
    <w:rsid w:val="00B76301"/>
    <w:rsid w:val="00BA7D3A"/>
    <w:rsid w:val="00BC3AF6"/>
    <w:rsid w:val="00BD1AA3"/>
    <w:rsid w:val="00BD34B8"/>
    <w:rsid w:val="00BD700E"/>
    <w:rsid w:val="00BE7E19"/>
    <w:rsid w:val="00C14325"/>
    <w:rsid w:val="00C4015E"/>
    <w:rsid w:val="00C6658D"/>
    <w:rsid w:val="00C74C8A"/>
    <w:rsid w:val="00C76197"/>
    <w:rsid w:val="00CA1BE9"/>
    <w:rsid w:val="00CA4029"/>
    <w:rsid w:val="00CA7D33"/>
    <w:rsid w:val="00CC496A"/>
    <w:rsid w:val="00CD7062"/>
    <w:rsid w:val="00CE1795"/>
    <w:rsid w:val="00CF00EE"/>
    <w:rsid w:val="00D100DC"/>
    <w:rsid w:val="00D21918"/>
    <w:rsid w:val="00D45DF0"/>
    <w:rsid w:val="00D47229"/>
    <w:rsid w:val="00D54A19"/>
    <w:rsid w:val="00D54E6E"/>
    <w:rsid w:val="00D63390"/>
    <w:rsid w:val="00D7014A"/>
    <w:rsid w:val="00D71F4B"/>
    <w:rsid w:val="00D77201"/>
    <w:rsid w:val="00D94A56"/>
    <w:rsid w:val="00DB4A56"/>
    <w:rsid w:val="00DC5B4C"/>
    <w:rsid w:val="00E039BE"/>
    <w:rsid w:val="00E1067D"/>
    <w:rsid w:val="00E14FBF"/>
    <w:rsid w:val="00E15C96"/>
    <w:rsid w:val="00E21D2C"/>
    <w:rsid w:val="00E410D5"/>
    <w:rsid w:val="00E52E42"/>
    <w:rsid w:val="00E77099"/>
    <w:rsid w:val="00E90522"/>
    <w:rsid w:val="00EA3844"/>
    <w:rsid w:val="00EC5105"/>
    <w:rsid w:val="00EE2AAF"/>
    <w:rsid w:val="00EE75F5"/>
    <w:rsid w:val="00F22F9C"/>
    <w:rsid w:val="00F47950"/>
    <w:rsid w:val="00F61EE5"/>
    <w:rsid w:val="00F6379A"/>
    <w:rsid w:val="00FF7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514AA2"/>
  <w15:docId w15:val="{5E828260-0F87-4881-98FC-FD2EAD92A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6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029"/>
  </w:style>
  <w:style w:type="paragraph" w:styleId="Footer">
    <w:name w:val="footer"/>
    <w:basedOn w:val="Normal"/>
    <w:link w:val="FooterChar"/>
    <w:uiPriority w:val="99"/>
    <w:unhideWhenUsed/>
    <w:rsid w:val="00CA4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029"/>
  </w:style>
  <w:style w:type="paragraph" w:styleId="BalloonText">
    <w:name w:val="Balloon Text"/>
    <w:basedOn w:val="Normal"/>
    <w:link w:val="BalloonTextChar"/>
    <w:uiPriority w:val="99"/>
    <w:semiHidden/>
    <w:unhideWhenUsed/>
    <w:rsid w:val="00CA4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339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C26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6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6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6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6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.org/sustainabledevelopment/sustainable-development-goals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globalstrategy@uq.edu.au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QUEX@exeter.ac.uk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www.exeter.ac.uk/quex/them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e, Charlotte</dc:creator>
  <cp:lastModifiedBy>Sarina Hobbin</cp:lastModifiedBy>
  <cp:revision>16</cp:revision>
  <cp:lastPrinted>2017-11-21T16:22:00Z</cp:lastPrinted>
  <dcterms:created xsi:type="dcterms:W3CDTF">2019-02-15T01:32:00Z</dcterms:created>
  <dcterms:modified xsi:type="dcterms:W3CDTF">2019-02-15T02:25:00Z</dcterms:modified>
</cp:coreProperties>
</file>